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65E7A" w14:textId="77777777" w:rsidR="005D082C" w:rsidRDefault="005D082C" w:rsidP="005506EE">
      <w:pPr>
        <w:pStyle w:val="Nagwek"/>
        <w:jc w:val="right"/>
        <w:rPr>
          <w:iCs/>
          <w:szCs w:val="20"/>
        </w:rPr>
      </w:pPr>
    </w:p>
    <w:p w14:paraId="142689AF" w14:textId="77777777" w:rsidR="00C013B8" w:rsidRPr="005506EE" w:rsidRDefault="00C013B8" w:rsidP="005506EE">
      <w:pPr>
        <w:pStyle w:val="Nagwek"/>
        <w:jc w:val="right"/>
        <w:rPr>
          <w:iCs/>
          <w:szCs w:val="20"/>
        </w:rPr>
      </w:pPr>
    </w:p>
    <w:p w14:paraId="442EB731" w14:textId="77777777" w:rsidR="003D34A9" w:rsidRDefault="003D34A9" w:rsidP="005506EE">
      <w:pPr>
        <w:pStyle w:val="Nagwek"/>
        <w:jc w:val="right"/>
        <w:rPr>
          <w:iCs/>
          <w:szCs w:val="20"/>
        </w:rPr>
      </w:pPr>
    </w:p>
    <w:p w14:paraId="782EBAFC" w14:textId="774EC84F" w:rsidR="005506EE" w:rsidRPr="00771800" w:rsidRDefault="005A3DAD" w:rsidP="005A3DAD">
      <w:pPr>
        <w:pStyle w:val="Nagwek"/>
        <w:jc w:val="center"/>
        <w:rPr>
          <w:b/>
          <w:bCs/>
          <w:iCs/>
          <w:szCs w:val="20"/>
          <w:u w:val="single"/>
        </w:rPr>
      </w:pPr>
      <w:r w:rsidRPr="00771800">
        <w:rPr>
          <w:b/>
          <w:bCs/>
          <w:iCs/>
          <w:szCs w:val="20"/>
          <w:u w:val="single"/>
        </w:rPr>
        <w:t>ZAŁĄCZNIK 2</w:t>
      </w:r>
    </w:p>
    <w:p w14:paraId="2F90ABB5" w14:textId="77777777" w:rsidR="005A3DAD" w:rsidRPr="005A3DAD" w:rsidRDefault="005A3DAD" w:rsidP="005A3DAD">
      <w:pPr>
        <w:pStyle w:val="Nagwek"/>
        <w:jc w:val="center"/>
        <w:rPr>
          <w:b/>
          <w:bCs/>
          <w:iCs/>
          <w:szCs w:val="20"/>
        </w:rPr>
      </w:pPr>
    </w:p>
    <w:p w14:paraId="7F1A4703" w14:textId="77777777" w:rsidR="005506EE" w:rsidRDefault="005506EE" w:rsidP="005506EE">
      <w:pPr>
        <w:pStyle w:val="Nagwek"/>
        <w:jc w:val="right"/>
        <w:rPr>
          <w:iCs/>
          <w:szCs w:val="20"/>
        </w:rPr>
      </w:pPr>
    </w:p>
    <w:p w14:paraId="0C8BFBB4" w14:textId="57B036D9" w:rsidR="00B76BFD" w:rsidRDefault="00BE37C0" w:rsidP="000E424E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 w:rsidRPr="00771800">
        <w:rPr>
          <w:b/>
          <w:bCs/>
          <w:iCs/>
          <w:sz w:val="18"/>
          <w:szCs w:val="18"/>
        </w:rPr>
        <w:t xml:space="preserve">Efekty uczenia się dla kierunku studiów </w:t>
      </w:r>
    </w:p>
    <w:p w14:paraId="05911639" w14:textId="37A27EF9" w:rsidR="005506EE" w:rsidRDefault="00C53F72" w:rsidP="000E424E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 w:rsidRPr="00771800">
        <w:rPr>
          <w:b/>
          <w:bCs/>
          <w:iCs/>
          <w:sz w:val="18"/>
          <w:szCs w:val="18"/>
        </w:rPr>
        <w:t>NOWOCZESNE TECHNOLOGIE PALIWOWE</w:t>
      </w:r>
    </w:p>
    <w:p w14:paraId="7EA30456" w14:textId="77777777" w:rsidR="00BE37C0" w:rsidRDefault="00BE37C0" w:rsidP="000E424E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>
        <w:rPr>
          <w:b/>
          <w:bCs/>
          <w:iCs/>
          <w:sz w:val="18"/>
          <w:szCs w:val="18"/>
        </w:rPr>
        <w:t xml:space="preserve">prowadzonym na Wydziale Energetyki i Paliw </w:t>
      </w:r>
    </w:p>
    <w:p w14:paraId="3E23F9EE" w14:textId="77777777" w:rsidR="00BE37C0" w:rsidRPr="00771800" w:rsidRDefault="00BE37C0" w:rsidP="005506EE">
      <w:pPr>
        <w:pStyle w:val="Nagwek"/>
        <w:jc w:val="center"/>
        <w:rPr>
          <w:b/>
          <w:bCs/>
          <w:iCs/>
          <w:sz w:val="18"/>
          <w:szCs w:val="18"/>
        </w:rPr>
      </w:pPr>
    </w:p>
    <w:p w14:paraId="4C1AE9AB" w14:textId="77777777" w:rsidR="005506EE" w:rsidRPr="003D34A9" w:rsidRDefault="005506EE" w:rsidP="005506EE">
      <w:pPr>
        <w:pStyle w:val="Nagwek"/>
        <w:rPr>
          <w:iCs/>
          <w:sz w:val="18"/>
          <w:szCs w:val="18"/>
        </w:rPr>
      </w:pPr>
    </w:p>
    <w:p w14:paraId="49876109" w14:textId="77777777" w:rsidR="005506EE" w:rsidRPr="005D082C" w:rsidRDefault="005506EE" w:rsidP="005506EE">
      <w:pPr>
        <w:pStyle w:val="Nagwek"/>
        <w:rPr>
          <w:iCs/>
          <w:sz w:val="18"/>
          <w:szCs w:val="18"/>
        </w:rPr>
      </w:pPr>
    </w:p>
    <w:p w14:paraId="40B02531" w14:textId="03245C91" w:rsidR="00AD759F" w:rsidRPr="005D082C" w:rsidRDefault="00AD759F" w:rsidP="00AD759F">
      <w:pPr>
        <w:pStyle w:val="Nagwek"/>
        <w:rPr>
          <w:iCs/>
          <w:sz w:val="18"/>
          <w:szCs w:val="18"/>
        </w:rPr>
      </w:pPr>
      <w:r w:rsidRPr="005D082C">
        <w:rPr>
          <w:iCs/>
          <w:sz w:val="18"/>
          <w:szCs w:val="18"/>
        </w:rPr>
        <w:t xml:space="preserve">W trakcie praktyki student zobowiązany jest </w:t>
      </w:r>
      <w:r w:rsidR="00796496">
        <w:rPr>
          <w:iCs/>
          <w:sz w:val="18"/>
          <w:szCs w:val="18"/>
        </w:rPr>
        <w:t>osiągnąć</w:t>
      </w:r>
      <w:r w:rsidRPr="005D082C">
        <w:rPr>
          <w:iCs/>
          <w:sz w:val="18"/>
          <w:szCs w:val="18"/>
        </w:rPr>
        <w:t xml:space="preserve"> następujące efekty uczenia się:</w:t>
      </w:r>
    </w:p>
    <w:tbl>
      <w:tblPr>
        <w:tblW w:w="5003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6"/>
        <w:gridCol w:w="4338"/>
        <w:gridCol w:w="1275"/>
        <w:gridCol w:w="2832"/>
      </w:tblGrid>
      <w:tr w:rsidR="00AD759F" w:rsidRPr="0068287D" w14:paraId="61CBDE0F" w14:textId="77777777" w:rsidTr="00AD759F">
        <w:trPr>
          <w:trHeight w:val="558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607C2977" w14:textId="77777777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>kod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08AAC8CA" w14:textId="24FFE94B" w:rsidR="00AD759F" w:rsidRPr="0068287D" w:rsidRDefault="00AD759F" w:rsidP="00AD759F">
            <w:pPr>
              <w:spacing w:line="276" w:lineRule="auto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Efekty uczenia się w zakresie wiedzy, umiejętności i kompetencji społecznych (s</w:t>
            </w:r>
            <w:r w:rsidRPr="0068287D">
              <w:rPr>
                <w:sz w:val="14"/>
                <w:szCs w:val="16"/>
              </w:rPr>
              <w:t xml:space="preserve">tudent, który </w:t>
            </w:r>
            <w:r>
              <w:rPr>
                <w:sz w:val="14"/>
                <w:szCs w:val="16"/>
              </w:rPr>
              <w:t xml:space="preserve">odbył praktykę </w:t>
            </w:r>
            <w:r w:rsidRPr="0068287D">
              <w:rPr>
                <w:sz w:val="14"/>
                <w:szCs w:val="16"/>
              </w:rPr>
              <w:t>zna i rozumie/potrafi/jest gotów do</w:t>
            </w:r>
            <w:r>
              <w:rPr>
                <w:sz w:val="14"/>
                <w:szCs w:val="16"/>
              </w:rPr>
              <w:t>)</w:t>
            </w:r>
            <w:r w:rsidRPr="0068287D">
              <w:rPr>
                <w:sz w:val="14"/>
                <w:szCs w:val="16"/>
              </w:rPr>
              <w:t>: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1AE59C71" w14:textId="26FA3909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 xml:space="preserve">powiązanie z </w:t>
            </w:r>
            <w:r>
              <w:rPr>
                <w:sz w:val="14"/>
                <w:szCs w:val="16"/>
              </w:rPr>
              <w:t>kierunkowymi efektami uczenia się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  <w:vAlign w:val="center"/>
          </w:tcPr>
          <w:p w14:paraId="75AF5139" w14:textId="1C07CC05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 xml:space="preserve">Sposób weryfikacji i oceny efektów uczenia się </w:t>
            </w:r>
          </w:p>
        </w:tc>
      </w:tr>
      <w:tr w:rsidR="00AD759F" w:rsidRPr="0068287D" w14:paraId="560F17BA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512C415" w14:textId="3B2E0FCC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W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BF94348" w14:textId="43E8BF7A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Zna główne trendy rozwojowe nauk technicznych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96D8FA" w14:textId="14671DDB" w:rsidR="00AD759F" w:rsidRPr="0068287D" w:rsidRDefault="00C53F72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SR1A_W04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0ED505" w14:textId="46348D1A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raca wykonana w ramach praktyki</w:t>
            </w:r>
          </w:p>
        </w:tc>
      </w:tr>
      <w:tr w:rsidR="00AD759F" w:rsidRPr="0068287D" w14:paraId="4A7ACA3C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C0E1E87" w14:textId="0CCE7F00" w:rsidR="00AD759F" w:rsidRPr="0068287D" w:rsidRDefault="001B16E2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W2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4B5E05B" w14:textId="150F8E99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Opanował metodologię rozwiązywania prostych problemów inżynierskich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6CEF8E" w14:textId="0D6ACA9C" w:rsidR="00AD759F" w:rsidRPr="0068287D" w:rsidRDefault="00C53F72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SR1A_W06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2EF506" w14:textId="247EEE68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  <w:tr w:rsidR="00AD759F" w:rsidRPr="0068287D" w14:paraId="36487820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3AD3E94" w14:textId="131C048A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U</w:t>
            </w:r>
            <w:r w:rsidR="001B16E2">
              <w:rPr>
                <w:sz w:val="14"/>
                <w:szCs w:val="16"/>
              </w:rPr>
              <w:t>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46AB5B" w14:textId="7E7C7796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otrafi komunikować się w sprawach technicznych i informatycznych, w tym z wykorzystaniem nowoczesnych technik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2871A4" w14:textId="0DFD6CB2" w:rsidR="00AD759F" w:rsidRPr="0068287D" w:rsidRDefault="00C53F72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SR1A_U01, PSR1A_U04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C612B" w14:textId="4A0E1FB8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Sprawozdanie z odbycia praktyki</w:t>
            </w:r>
          </w:p>
        </w:tc>
      </w:tr>
      <w:tr w:rsidR="00AD759F" w:rsidRPr="0068287D" w14:paraId="71D7F8A4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53544BC" w14:textId="3B8A4B2E" w:rsidR="00AD759F" w:rsidRPr="0068287D" w:rsidRDefault="001B16E2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U2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79AA35C" w14:textId="29449D1F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otrafi dokonać krytycznej analizy sposobu funkcjonowania rozwiązań z obszaru inżynierii chemicznej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279C9B4" w14:textId="2C56E5AF" w:rsidR="00AD759F" w:rsidRPr="0068287D" w:rsidRDefault="00C53F72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PSR1A_U01, PSR1A_U05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3BCA97" w14:textId="555BAAB3" w:rsidR="00AD759F" w:rsidRPr="0068287D" w:rsidRDefault="00C53F72" w:rsidP="00C26E5C">
            <w:pPr>
              <w:spacing w:line="276" w:lineRule="auto"/>
              <w:rPr>
                <w:sz w:val="14"/>
                <w:szCs w:val="16"/>
              </w:rPr>
            </w:pPr>
            <w:r w:rsidRPr="00C53F72">
              <w:rPr>
                <w:sz w:val="14"/>
                <w:szCs w:val="16"/>
              </w:rPr>
              <w:t>Referat, Sprawozdanie z odbycia praktyki</w:t>
            </w:r>
          </w:p>
        </w:tc>
      </w:tr>
    </w:tbl>
    <w:p w14:paraId="32D10339" w14:textId="77777777" w:rsidR="00AD759F" w:rsidRDefault="00AD759F" w:rsidP="00AD759F">
      <w:pPr>
        <w:pStyle w:val="Nagwek"/>
        <w:rPr>
          <w:iCs/>
          <w:szCs w:val="20"/>
        </w:rPr>
      </w:pPr>
    </w:p>
    <w:p w14:paraId="2EA9677B" w14:textId="2543A03B" w:rsidR="00340842" w:rsidRDefault="00340842" w:rsidP="00FC7842">
      <w:pPr>
        <w:pStyle w:val="Nagwek"/>
        <w:rPr>
          <w:i/>
          <w:sz w:val="15"/>
          <w:szCs w:val="15"/>
        </w:rPr>
      </w:pPr>
    </w:p>
    <w:p w14:paraId="2E66C450" w14:textId="3785F27A" w:rsidR="002C2704" w:rsidRDefault="002C2704" w:rsidP="00FC7842">
      <w:pPr>
        <w:pStyle w:val="Nagwek"/>
        <w:rPr>
          <w:i/>
          <w:sz w:val="15"/>
          <w:szCs w:val="15"/>
        </w:rPr>
      </w:pPr>
    </w:p>
    <w:p w14:paraId="28B3FBC0" w14:textId="1BCDCEE4" w:rsidR="002C2704" w:rsidRDefault="002C2704" w:rsidP="00FC7842">
      <w:pPr>
        <w:pStyle w:val="Nagwek"/>
        <w:rPr>
          <w:i/>
          <w:sz w:val="15"/>
          <w:szCs w:val="15"/>
        </w:rPr>
      </w:pPr>
    </w:p>
    <w:p w14:paraId="4186C803" w14:textId="6AB3E3FE" w:rsidR="002C2704" w:rsidRDefault="002C2704" w:rsidP="00FC7842">
      <w:pPr>
        <w:pStyle w:val="Nagwek"/>
        <w:rPr>
          <w:i/>
          <w:sz w:val="15"/>
          <w:szCs w:val="15"/>
        </w:rPr>
      </w:pPr>
    </w:p>
    <w:p w14:paraId="123E7D5D" w14:textId="025C1675" w:rsidR="002C2704" w:rsidRDefault="002C2704" w:rsidP="00FC7842">
      <w:pPr>
        <w:pStyle w:val="Nagwek"/>
        <w:rPr>
          <w:i/>
          <w:sz w:val="15"/>
          <w:szCs w:val="15"/>
        </w:rPr>
      </w:pPr>
    </w:p>
    <w:p w14:paraId="21D6266D" w14:textId="77777777" w:rsidR="002C2704" w:rsidRPr="003D34A9" w:rsidRDefault="002C2704" w:rsidP="00FC7842">
      <w:pPr>
        <w:pStyle w:val="Nagwek"/>
        <w:rPr>
          <w:i/>
          <w:sz w:val="15"/>
          <w:szCs w:val="15"/>
        </w:rPr>
      </w:pPr>
    </w:p>
    <w:sectPr w:rsidR="002C2704" w:rsidRPr="003D34A9" w:rsidSect="003352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417" w:left="1417" w:header="56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2E926" w14:textId="77777777" w:rsidR="00335219" w:rsidRDefault="00335219">
      <w:r>
        <w:separator/>
      </w:r>
    </w:p>
  </w:endnote>
  <w:endnote w:type="continuationSeparator" w:id="0">
    <w:p w14:paraId="5C2273BD" w14:textId="77777777" w:rsidR="00335219" w:rsidRDefault="00335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835F" w14:textId="77777777" w:rsidR="00984AE0" w:rsidRDefault="00984AE0" w:rsidP="00DB34DE">
    <w:pPr>
      <w:pStyle w:val="Stopka"/>
      <w:framePr w:wrap="none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3</w:t>
    </w:r>
    <w:r>
      <w:rPr>
        <w:rStyle w:val="Numerstrony"/>
      </w:rPr>
      <w:fldChar w:fldCharType="end"/>
    </w:r>
  </w:p>
  <w:p w14:paraId="6790B823" w14:textId="77777777" w:rsidR="00984AE0" w:rsidRDefault="00984AE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9AACC" w14:textId="60FBB822" w:rsidR="00984AE0" w:rsidRDefault="00984AE0">
    <w:pPr>
      <w:pStyle w:val="Stopka"/>
      <w:jc w:val="center"/>
    </w:pPr>
  </w:p>
  <w:p w14:paraId="578A0B8E" w14:textId="77777777" w:rsidR="00984AE0" w:rsidRDefault="00984AE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E257B" w14:textId="77777777" w:rsidR="00691DC9" w:rsidRDefault="00691DC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4D607" w14:textId="77777777" w:rsidR="00335219" w:rsidRDefault="00335219">
      <w:r>
        <w:separator/>
      </w:r>
    </w:p>
  </w:footnote>
  <w:footnote w:type="continuationSeparator" w:id="0">
    <w:p w14:paraId="4AC6F93A" w14:textId="77777777" w:rsidR="00335219" w:rsidRDefault="003352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15A60" w14:textId="77777777" w:rsidR="00691DC9" w:rsidRDefault="00691DC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D00D3" w14:textId="77777777" w:rsidR="00691DC9" w:rsidRDefault="00691DC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32961" w14:textId="77777777" w:rsidR="00691DC9" w:rsidRDefault="00691DC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2BEAB1A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74EF29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7F81933"/>
    <w:multiLevelType w:val="hybridMultilevel"/>
    <w:tmpl w:val="C9D69164"/>
    <w:lvl w:ilvl="0" w:tplc="2442758A">
      <w:start w:val="1"/>
      <w:numFmt w:val="decimal"/>
      <w:pStyle w:val="Akapitzlist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-2039" w:hanging="360"/>
      </w:pPr>
    </w:lvl>
    <w:lvl w:ilvl="2" w:tplc="0415001B" w:tentative="1">
      <w:start w:val="1"/>
      <w:numFmt w:val="lowerRoman"/>
      <w:lvlText w:val="%3."/>
      <w:lvlJc w:val="right"/>
      <w:pPr>
        <w:ind w:left="-1319" w:hanging="180"/>
      </w:pPr>
    </w:lvl>
    <w:lvl w:ilvl="3" w:tplc="0415000F" w:tentative="1">
      <w:start w:val="1"/>
      <w:numFmt w:val="decimal"/>
      <w:lvlText w:val="%4."/>
      <w:lvlJc w:val="left"/>
      <w:pPr>
        <w:ind w:left="-599" w:hanging="360"/>
      </w:pPr>
    </w:lvl>
    <w:lvl w:ilvl="4" w:tplc="04150019" w:tentative="1">
      <w:start w:val="1"/>
      <w:numFmt w:val="lowerLetter"/>
      <w:lvlText w:val="%5."/>
      <w:lvlJc w:val="left"/>
      <w:pPr>
        <w:ind w:left="121" w:hanging="360"/>
      </w:pPr>
    </w:lvl>
    <w:lvl w:ilvl="5" w:tplc="0415001B" w:tentative="1">
      <w:start w:val="1"/>
      <w:numFmt w:val="lowerRoman"/>
      <w:lvlText w:val="%6."/>
      <w:lvlJc w:val="right"/>
      <w:pPr>
        <w:ind w:left="841" w:hanging="180"/>
      </w:pPr>
    </w:lvl>
    <w:lvl w:ilvl="6" w:tplc="0415000F" w:tentative="1">
      <w:start w:val="1"/>
      <w:numFmt w:val="decimal"/>
      <w:lvlText w:val="%7."/>
      <w:lvlJc w:val="left"/>
      <w:pPr>
        <w:ind w:left="1561" w:hanging="360"/>
      </w:pPr>
    </w:lvl>
    <w:lvl w:ilvl="7" w:tplc="04150019" w:tentative="1">
      <w:start w:val="1"/>
      <w:numFmt w:val="lowerLetter"/>
      <w:lvlText w:val="%8."/>
      <w:lvlJc w:val="left"/>
      <w:pPr>
        <w:ind w:left="2281" w:hanging="360"/>
      </w:pPr>
    </w:lvl>
    <w:lvl w:ilvl="8" w:tplc="0415001B" w:tentative="1">
      <w:start w:val="1"/>
      <w:numFmt w:val="lowerRoman"/>
      <w:lvlText w:val="%9."/>
      <w:lvlJc w:val="right"/>
      <w:pPr>
        <w:ind w:left="3001" w:hanging="180"/>
      </w:pPr>
    </w:lvl>
  </w:abstractNum>
  <w:abstractNum w:abstractNumId="3" w15:restartNumberingAfterBreak="0">
    <w:nsid w:val="60CF1D52"/>
    <w:multiLevelType w:val="multilevel"/>
    <w:tmpl w:val="9998D774"/>
    <w:styleLink w:val="Biecalista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" w15:restartNumberingAfterBreak="0">
    <w:nsid w:val="69B216A3"/>
    <w:multiLevelType w:val="hybridMultilevel"/>
    <w:tmpl w:val="3348B60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D41519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8689245">
    <w:abstractNumId w:val="1"/>
  </w:num>
  <w:num w:numId="2" w16cid:durableId="841356963">
    <w:abstractNumId w:val="0"/>
  </w:num>
  <w:num w:numId="3" w16cid:durableId="1270233468">
    <w:abstractNumId w:val="5"/>
  </w:num>
  <w:num w:numId="4" w16cid:durableId="1137529748">
    <w:abstractNumId w:val="3"/>
  </w:num>
  <w:num w:numId="5" w16cid:durableId="104228842">
    <w:abstractNumId w:val="4"/>
  </w:num>
  <w:num w:numId="6" w16cid:durableId="184111668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t7QwMTA2NDI2MjZX0lEKTi0uzszPAykwrAUA3focyiwAAAA="/>
  </w:docVars>
  <w:rsids>
    <w:rsidRoot w:val="00575DD0"/>
    <w:rsid w:val="00000581"/>
    <w:rsid w:val="00003B62"/>
    <w:rsid w:val="000057E3"/>
    <w:rsid w:val="00005CD1"/>
    <w:rsid w:val="00010F3D"/>
    <w:rsid w:val="00012AA7"/>
    <w:rsid w:val="00017D5D"/>
    <w:rsid w:val="00020F0C"/>
    <w:rsid w:val="00023806"/>
    <w:rsid w:val="00026DDE"/>
    <w:rsid w:val="00031031"/>
    <w:rsid w:val="00031584"/>
    <w:rsid w:val="00032375"/>
    <w:rsid w:val="00037AB0"/>
    <w:rsid w:val="000402F1"/>
    <w:rsid w:val="0004089F"/>
    <w:rsid w:val="000431D2"/>
    <w:rsid w:val="0004329A"/>
    <w:rsid w:val="00043886"/>
    <w:rsid w:val="00045121"/>
    <w:rsid w:val="000461E3"/>
    <w:rsid w:val="000465CD"/>
    <w:rsid w:val="00046B46"/>
    <w:rsid w:val="00050474"/>
    <w:rsid w:val="0005335D"/>
    <w:rsid w:val="00055BF3"/>
    <w:rsid w:val="00055E3F"/>
    <w:rsid w:val="00056054"/>
    <w:rsid w:val="0005733D"/>
    <w:rsid w:val="0005783B"/>
    <w:rsid w:val="0006075C"/>
    <w:rsid w:val="0006113D"/>
    <w:rsid w:val="000635DB"/>
    <w:rsid w:val="0006466D"/>
    <w:rsid w:val="00066478"/>
    <w:rsid w:val="00070F5D"/>
    <w:rsid w:val="0007442B"/>
    <w:rsid w:val="00077D55"/>
    <w:rsid w:val="00080B68"/>
    <w:rsid w:val="00082B89"/>
    <w:rsid w:val="000834E4"/>
    <w:rsid w:val="0008466A"/>
    <w:rsid w:val="00084CEB"/>
    <w:rsid w:val="00085831"/>
    <w:rsid w:val="00085CBD"/>
    <w:rsid w:val="00086874"/>
    <w:rsid w:val="000874E3"/>
    <w:rsid w:val="000876C0"/>
    <w:rsid w:val="000913CC"/>
    <w:rsid w:val="00092780"/>
    <w:rsid w:val="00093BD4"/>
    <w:rsid w:val="000A3E58"/>
    <w:rsid w:val="000A4798"/>
    <w:rsid w:val="000A47C3"/>
    <w:rsid w:val="000A4D99"/>
    <w:rsid w:val="000A53A3"/>
    <w:rsid w:val="000A5EB7"/>
    <w:rsid w:val="000A6F84"/>
    <w:rsid w:val="000B1BD2"/>
    <w:rsid w:val="000B3E81"/>
    <w:rsid w:val="000B4446"/>
    <w:rsid w:val="000B57DB"/>
    <w:rsid w:val="000B6BF7"/>
    <w:rsid w:val="000C08E6"/>
    <w:rsid w:val="000C0DE6"/>
    <w:rsid w:val="000C159B"/>
    <w:rsid w:val="000C3379"/>
    <w:rsid w:val="000C4810"/>
    <w:rsid w:val="000C4907"/>
    <w:rsid w:val="000C5486"/>
    <w:rsid w:val="000C5693"/>
    <w:rsid w:val="000C6117"/>
    <w:rsid w:val="000C6A5E"/>
    <w:rsid w:val="000D0151"/>
    <w:rsid w:val="000D2749"/>
    <w:rsid w:val="000D42F8"/>
    <w:rsid w:val="000D7256"/>
    <w:rsid w:val="000D796D"/>
    <w:rsid w:val="000E07AC"/>
    <w:rsid w:val="000E323F"/>
    <w:rsid w:val="000E424E"/>
    <w:rsid w:val="000E68C7"/>
    <w:rsid w:val="000F132E"/>
    <w:rsid w:val="000F1427"/>
    <w:rsid w:val="000F1931"/>
    <w:rsid w:val="000F244A"/>
    <w:rsid w:val="000F267C"/>
    <w:rsid w:val="000F3FE8"/>
    <w:rsid w:val="000F6CED"/>
    <w:rsid w:val="000F7401"/>
    <w:rsid w:val="00102835"/>
    <w:rsid w:val="00102AFE"/>
    <w:rsid w:val="0010363C"/>
    <w:rsid w:val="00103BB6"/>
    <w:rsid w:val="001057D8"/>
    <w:rsid w:val="00117EAE"/>
    <w:rsid w:val="00120576"/>
    <w:rsid w:val="0012089D"/>
    <w:rsid w:val="001216E2"/>
    <w:rsid w:val="00122D69"/>
    <w:rsid w:val="001249A8"/>
    <w:rsid w:val="00124F31"/>
    <w:rsid w:val="001255E7"/>
    <w:rsid w:val="0012628C"/>
    <w:rsid w:val="00126E20"/>
    <w:rsid w:val="00126EA4"/>
    <w:rsid w:val="00131126"/>
    <w:rsid w:val="00133C71"/>
    <w:rsid w:val="001343FE"/>
    <w:rsid w:val="00134C11"/>
    <w:rsid w:val="00134FAA"/>
    <w:rsid w:val="0013529C"/>
    <w:rsid w:val="00141016"/>
    <w:rsid w:val="00147409"/>
    <w:rsid w:val="00152383"/>
    <w:rsid w:val="00153BE5"/>
    <w:rsid w:val="00153F25"/>
    <w:rsid w:val="00154132"/>
    <w:rsid w:val="00154B73"/>
    <w:rsid w:val="001554B2"/>
    <w:rsid w:val="001559D2"/>
    <w:rsid w:val="00157AF5"/>
    <w:rsid w:val="00157FC6"/>
    <w:rsid w:val="00161530"/>
    <w:rsid w:val="0016199D"/>
    <w:rsid w:val="00163F1F"/>
    <w:rsid w:val="00164D97"/>
    <w:rsid w:val="0016553A"/>
    <w:rsid w:val="00166719"/>
    <w:rsid w:val="001745DB"/>
    <w:rsid w:val="00175639"/>
    <w:rsid w:val="001800FC"/>
    <w:rsid w:val="001803D7"/>
    <w:rsid w:val="00181AC6"/>
    <w:rsid w:val="001823D8"/>
    <w:rsid w:val="001825E1"/>
    <w:rsid w:val="00182C2D"/>
    <w:rsid w:val="00183656"/>
    <w:rsid w:val="00187F63"/>
    <w:rsid w:val="0019094C"/>
    <w:rsid w:val="00193B4A"/>
    <w:rsid w:val="00193FFC"/>
    <w:rsid w:val="00195005"/>
    <w:rsid w:val="001A016F"/>
    <w:rsid w:val="001A0257"/>
    <w:rsid w:val="001A1697"/>
    <w:rsid w:val="001A7B78"/>
    <w:rsid w:val="001A7F33"/>
    <w:rsid w:val="001B0F53"/>
    <w:rsid w:val="001B16E2"/>
    <w:rsid w:val="001B34B9"/>
    <w:rsid w:val="001C1CD3"/>
    <w:rsid w:val="001C2F8B"/>
    <w:rsid w:val="001C31BC"/>
    <w:rsid w:val="001C4A71"/>
    <w:rsid w:val="001C69F5"/>
    <w:rsid w:val="001C7438"/>
    <w:rsid w:val="001D02B7"/>
    <w:rsid w:val="001D0F07"/>
    <w:rsid w:val="001D26C1"/>
    <w:rsid w:val="001D2E46"/>
    <w:rsid w:val="001D3792"/>
    <w:rsid w:val="001D44EB"/>
    <w:rsid w:val="001E08F1"/>
    <w:rsid w:val="001E4BD4"/>
    <w:rsid w:val="001E6669"/>
    <w:rsid w:val="001E7182"/>
    <w:rsid w:val="001F12D1"/>
    <w:rsid w:val="001F2405"/>
    <w:rsid w:val="001F518D"/>
    <w:rsid w:val="001F7CA4"/>
    <w:rsid w:val="00200E5B"/>
    <w:rsid w:val="0020151B"/>
    <w:rsid w:val="00204756"/>
    <w:rsid w:val="00204917"/>
    <w:rsid w:val="002059CE"/>
    <w:rsid w:val="00206AF8"/>
    <w:rsid w:val="00206E34"/>
    <w:rsid w:val="00207730"/>
    <w:rsid w:val="0020781D"/>
    <w:rsid w:val="00210B78"/>
    <w:rsid w:val="0021297A"/>
    <w:rsid w:val="00212A4C"/>
    <w:rsid w:val="00213A4E"/>
    <w:rsid w:val="00214C2B"/>
    <w:rsid w:val="00215848"/>
    <w:rsid w:val="00215C89"/>
    <w:rsid w:val="002168E5"/>
    <w:rsid w:val="00216E50"/>
    <w:rsid w:val="00217552"/>
    <w:rsid w:val="00217C95"/>
    <w:rsid w:val="0022027A"/>
    <w:rsid w:val="00220CF0"/>
    <w:rsid w:val="00221EBB"/>
    <w:rsid w:val="00221F0C"/>
    <w:rsid w:val="00224B58"/>
    <w:rsid w:val="00225FDD"/>
    <w:rsid w:val="00226CC4"/>
    <w:rsid w:val="00232D25"/>
    <w:rsid w:val="00233E52"/>
    <w:rsid w:val="002344B8"/>
    <w:rsid w:val="00235A2E"/>
    <w:rsid w:val="00235F87"/>
    <w:rsid w:val="00237706"/>
    <w:rsid w:val="0023799E"/>
    <w:rsid w:val="0024099F"/>
    <w:rsid w:val="002420B5"/>
    <w:rsid w:val="00245A76"/>
    <w:rsid w:val="0024721B"/>
    <w:rsid w:val="002530F3"/>
    <w:rsid w:val="00253EC8"/>
    <w:rsid w:val="00254F62"/>
    <w:rsid w:val="00254F71"/>
    <w:rsid w:val="0025587F"/>
    <w:rsid w:val="00260108"/>
    <w:rsid w:val="002607FF"/>
    <w:rsid w:val="00260C1D"/>
    <w:rsid w:val="00260C51"/>
    <w:rsid w:val="0026152E"/>
    <w:rsid w:val="00265737"/>
    <w:rsid w:val="00267945"/>
    <w:rsid w:val="00267DA2"/>
    <w:rsid w:val="0027018C"/>
    <w:rsid w:val="00271398"/>
    <w:rsid w:val="0027166F"/>
    <w:rsid w:val="00273F2B"/>
    <w:rsid w:val="0027686D"/>
    <w:rsid w:val="00280691"/>
    <w:rsid w:val="00281DFE"/>
    <w:rsid w:val="002828F1"/>
    <w:rsid w:val="00282C39"/>
    <w:rsid w:val="00283591"/>
    <w:rsid w:val="00284472"/>
    <w:rsid w:val="00285DE9"/>
    <w:rsid w:val="00287F69"/>
    <w:rsid w:val="0029087F"/>
    <w:rsid w:val="002919A8"/>
    <w:rsid w:val="002942CE"/>
    <w:rsid w:val="00294FBD"/>
    <w:rsid w:val="002961BF"/>
    <w:rsid w:val="00296F2E"/>
    <w:rsid w:val="002A0885"/>
    <w:rsid w:val="002A1806"/>
    <w:rsid w:val="002A26AA"/>
    <w:rsid w:val="002A3E1E"/>
    <w:rsid w:val="002B012E"/>
    <w:rsid w:val="002B0575"/>
    <w:rsid w:val="002B1B89"/>
    <w:rsid w:val="002B678C"/>
    <w:rsid w:val="002B6D4E"/>
    <w:rsid w:val="002C083C"/>
    <w:rsid w:val="002C2704"/>
    <w:rsid w:val="002C3F93"/>
    <w:rsid w:val="002C7922"/>
    <w:rsid w:val="002D0E0B"/>
    <w:rsid w:val="002D1E39"/>
    <w:rsid w:val="002D21EC"/>
    <w:rsid w:val="002D2614"/>
    <w:rsid w:val="002D3081"/>
    <w:rsid w:val="002D52C2"/>
    <w:rsid w:val="002D73D0"/>
    <w:rsid w:val="002E17AE"/>
    <w:rsid w:val="002E1B3F"/>
    <w:rsid w:val="002E241A"/>
    <w:rsid w:val="002E262D"/>
    <w:rsid w:val="002E2CEE"/>
    <w:rsid w:val="002E475B"/>
    <w:rsid w:val="002E6D2E"/>
    <w:rsid w:val="002E7700"/>
    <w:rsid w:val="002F3F0F"/>
    <w:rsid w:val="002F5324"/>
    <w:rsid w:val="00301DED"/>
    <w:rsid w:val="00306082"/>
    <w:rsid w:val="00307305"/>
    <w:rsid w:val="003100BA"/>
    <w:rsid w:val="003104E2"/>
    <w:rsid w:val="00311F07"/>
    <w:rsid w:val="0031240E"/>
    <w:rsid w:val="0031252F"/>
    <w:rsid w:val="00312769"/>
    <w:rsid w:val="00313DFC"/>
    <w:rsid w:val="00317BAF"/>
    <w:rsid w:val="00322D88"/>
    <w:rsid w:val="00323604"/>
    <w:rsid w:val="0032499D"/>
    <w:rsid w:val="00325336"/>
    <w:rsid w:val="003257C5"/>
    <w:rsid w:val="00327383"/>
    <w:rsid w:val="00334295"/>
    <w:rsid w:val="00335219"/>
    <w:rsid w:val="0033524B"/>
    <w:rsid w:val="0033695E"/>
    <w:rsid w:val="00337A0B"/>
    <w:rsid w:val="00340842"/>
    <w:rsid w:val="0034166F"/>
    <w:rsid w:val="00341F98"/>
    <w:rsid w:val="00342875"/>
    <w:rsid w:val="00347676"/>
    <w:rsid w:val="0035222F"/>
    <w:rsid w:val="00352253"/>
    <w:rsid w:val="00353769"/>
    <w:rsid w:val="00356270"/>
    <w:rsid w:val="00361BA7"/>
    <w:rsid w:val="00362703"/>
    <w:rsid w:val="003641B7"/>
    <w:rsid w:val="00366B8C"/>
    <w:rsid w:val="0037025E"/>
    <w:rsid w:val="003705B7"/>
    <w:rsid w:val="00370E8E"/>
    <w:rsid w:val="00374AE7"/>
    <w:rsid w:val="00374D59"/>
    <w:rsid w:val="00374F4D"/>
    <w:rsid w:val="00375E00"/>
    <w:rsid w:val="00380C18"/>
    <w:rsid w:val="003819FA"/>
    <w:rsid w:val="003830D7"/>
    <w:rsid w:val="0038316D"/>
    <w:rsid w:val="00385FAC"/>
    <w:rsid w:val="003908FA"/>
    <w:rsid w:val="00392C8C"/>
    <w:rsid w:val="003950E7"/>
    <w:rsid w:val="00395C59"/>
    <w:rsid w:val="003960C8"/>
    <w:rsid w:val="003A2A0D"/>
    <w:rsid w:val="003A3D40"/>
    <w:rsid w:val="003A5591"/>
    <w:rsid w:val="003B12E2"/>
    <w:rsid w:val="003B55E6"/>
    <w:rsid w:val="003C32E1"/>
    <w:rsid w:val="003C3E38"/>
    <w:rsid w:val="003C5322"/>
    <w:rsid w:val="003C5CC3"/>
    <w:rsid w:val="003C5DB1"/>
    <w:rsid w:val="003C77A4"/>
    <w:rsid w:val="003D1079"/>
    <w:rsid w:val="003D2990"/>
    <w:rsid w:val="003D34A9"/>
    <w:rsid w:val="003D3949"/>
    <w:rsid w:val="003D4231"/>
    <w:rsid w:val="003D4E92"/>
    <w:rsid w:val="003D50A7"/>
    <w:rsid w:val="003D636E"/>
    <w:rsid w:val="003E0B4E"/>
    <w:rsid w:val="003E2D1E"/>
    <w:rsid w:val="003E42E5"/>
    <w:rsid w:val="003E4ED7"/>
    <w:rsid w:val="003E58DC"/>
    <w:rsid w:val="003E7E24"/>
    <w:rsid w:val="003F05CE"/>
    <w:rsid w:val="003F361D"/>
    <w:rsid w:val="003F3A60"/>
    <w:rsid w:val="003F3DF9"/>
    <w:rsid w:val="00401158"/>
    <w:rsid w:val="00402579"/>
    <w:rsid w:val="00403E7A"/>
    <w:rsid w:val="00405766"/>
    <w:rsid w:val="0040747A"/>
    <w:rsid w:val="00411F63"/>
    <w:rsid w:val="004122BB"/>
    <w:rsid w:val="0041255E"/>
    <w:rsid w:val="00416169"/>
    <w:rsid w:val="0042021F"/>
    <w:rsid w:val="004220B9"/>
    <w:rsid w:val="00423D26"/>
    <w:rsid w:val="00426C27"/>
    <w:rsid w:val="004333B6"/>
    <w:rsid w:val="00433634"/>
    <w:rsid w:val="00433DC0"/>
    <w:rsid w:val="00433F06"/>
    <w:rsid w:val="00434351"/>
    <w:rsid w:val="00434482"/>
    <w:rsid w:val="00434B31"/>
    <w:rsid w:val="00440B17"/>
    <w:rsid w:val="00441967"/>
    <w:rsid w:val="00441D0A"/>
    <w:rsid w:val="00444CDB"/>
    <w:rsid w:val="00450024"/>
    <w:rsid w:val="00450832"/>
    <w:rsid w:val="00450D4C"/>
    <w:rsid w:val="00452E6A"/>
    <w:rsid w:val="00453291"/>
    <w:rsid w:val="00453592"/>
    <w:rsid w:val="004557C2"/>
    <w:rsid w:val="004557F4"/>
    <w:rsid w:val="00460D6F"/>
    <w:rsid w:val="0046209E"/>
    <w:rsid w:val="00462655"/>
    <w:rsid w:val="00462CC6"/>
    <w:rsid w:val="004657E4"/>
    <w:rsid w:val="004669F2"/>
    <w:rsid w:val="00466D0B"/>
    <w:rsid w:val="004700C5"/>
    <w:rsid w:val="00473976"/>
    <w:rsid w:val="00473BEC"/>
    <w:rsid w:val="004753F0"/>
    <w:rsid w:val="00476207"/>
    <w:rsid w:val="00481105"/>
    <w:rsid w:val="00481EEE"/>
    <w:rsid w:val="00487A07"/>
    <w:rsid w:val="00490F5E"/>
    <w:rsid w:val="004912D9"/>
    <w:rsid w:val="00491549"/>
    <w:rsid w:val="00491AB1"/>
    <w:rsid w:val="004920DA"/>
    <w:rsid w:val="004979A1"/>
    <w:rsid w:val="004A02E7"/>
    <w:rsid w:val="004A0A95"/>
    <w:rsid w:val="004A1C67"/>
    <w:rsid w:val="004B013E"/>
    <w:rsid w:val="004B0867"/>
    <w:rsid w:val="004B162C"/>
    <w:rsid w:val="004B3B73"/>
    <w:rsid w:val="004B3F13"/>
    <w:rsid w:val="004B4BA0"/>
    <w:rsid w:val="004B5DFC"/>
    <w:rsid w:val="004B6693"/>
    <w:rsid w:val="004B733C"/>
    <w:rsid w:val="004B77FC"/>
    <w:rsid w:val="004C0F34"/>
    <w:rsid w:val="004C1247"/>
    <w:rsid w:val="004C201B"/>
    <w:rsid w:val="004C4848"/>
    <w:rsid w:val="004C53E2"/>
    <w:rsid w:val="004C563B"/>
    <w:rsid w:val="004D064E"/>
    <w:rsid w:val="004D1571"/>
    <w:rsid w:val="004D2A69"/>
    <w:rsid w:val="004D30CE"/>
    <w:rsid w:val="004D3414"/>
    <w:rsid w:val="004D34EE"/>
    <w:rsid w:val="004D5D33"/>
    <w:rsid w:val="004E3BA0"/>
    <w:rsid w:val="004E3F55"/>
    <w:rsid w:val="004E69E2"/>
    <w:rsid w:val="004F1B12"/>
    <w:rsid w:val="004F2AF4"/>
    <w:rsid w:val="004F3011"/>
    <w:rsid w:val="004F3F78"/>
    <w:rsid w:val="004F433D"/>
    <w:rsid w:val="004F477C"/>
    <w:rsid w:val="004F4826"/>
    <w:rsid w:val="004F709A"/>
    <w:rsid w:val="00502ADE"/>
    <w:rsid w:val="00502E65"/>
    <w:rsid w:val="00502E79"/>
    <w:rsid w:val="005054CC"/>
    <w:rsid w:val="00505996"/>
    <w:rsid w:val="005068D4"/>
    <w:rsid w:val="00512238"/>
    <w:rsid w:val="00514231"/>
    <w:rsid w:val="00514AF8"/>
    <w:rsid w:val="0051587B"/>
    <w:rsid w:val="0051648D"/>
    <w:rsid w:val="00524D74"/>
    <w:rsid w:val="00526974"/>
    <w:rsid w:val="00527A92"/>
    <w:rsid w:val="005302E2"/>
    <w:rsid w:val="00532758"/>
    <w:rsid w:val="00533E8C"/>
    <w:rsid w:val="00534575"/>
    <w:rsid w:val="0053511D"/>
    <w:rsid w:val="005353F5"/>
    <w:rsid w:val="00535939"/>
    <w:rsid w:val="00535F95"/>
    <w:rsid w:val="00536043"/>
    <w:rsid w:val="00541236"/>
    <w:rsid w:val="00542194"/>
    <w:rsid w:val="00542378"/>
    <w:rsid w:val="00542AF3"/>
    <w:rsid w:val="0054545E"/>
    <w:rsid w:val="0054797C"/>
    <w:rsid w:val="005506EE"/>
    <w:rsid w:val="00550A3E"/>
    <w:rsid w:val="00550B14"/>
    <w:rsid w:val="00550FD6"/>
    <w:rsid w:val="00551386"/>
    <w:rsid w:val="00551EBC"/>
    <w:rsid w:val="005537A7"/>
    <w:rsid w:val="00556507"/>
    <w:rsid w:val="00556C27"/>
    <w:rsid w:val="00556D36"/>
    <w:rsid w:val="00557AD9"/>
    <w:rsid w:val="00560644"/>
    <w:rsid w:val="005620A1"/>
    <w:rsid w:val="005634E2"/>
    <w:rsid w:val="00566037"/>
    <w:rsid w:val="0056704C"/>
    <w:rsid w:val="00567C55"/>
    <w:rsid w:val="005721B7"/>
    <w:rsid w:val="005722B7"/>
    <w:rsid w:val="0057232C"/>
    <w:rsid w:val="00573892"/>
    <w:rsid w:val="00573C5A"/>
    <w:rsid w:val="0057556F"/>
    <w:rsid w:val="00575CDA"/>
    <w:rsid w:val="00575DB4"/>
    <w:rsid w:val="00575DD0"/>
    <w:rsid w:val="00577B18"/>
    <w:rsid w:val="0058020A"/>
    <w:rsid w:val="005809BB"/>
    <w:rsid w:val="00583348"/>
    <w:rsid w:val="005840F7"/>
    <w:rsid w:val="0058549B"/>
    <w:rsid w:val="00592905"/>
    <w:rsid w:val="00593EE7"/>
    <w:rsid w:val="00594EE5"/>
    <w:rsid w:val="0059607C"/>
    <w:rsid w:val="00596CE4"/>
    <w:rsid w:val="005A03DF"/>
    <w:rsid w:val="005A1C3C"/>
    <w:rsid w:val="005A216E"/>
    <w:rsid w:val="005A35A3"/>
    <w:rsid w:val="005A37B0"/>
    <w:rsid w:val="005A3DAD"/>
    <w:rsid w:val="005A4678"/>
    <w:rsid w:val="005A4CD3"/>
    <w:rsid w:val="005A5C1F"/>
    <w:rsid w:val="005A6542"/>
    <w:rsid w:val="005A6D61"/>
    <w:rsid w:val="005A7B61"/>
    <w:rsid w:val="005B1256"/>
    <w:rsid w:val="005B3DF0"/>
    <w:rsid w:val="005B430B"/>
    <w:rsid w:val="005B5184"/>
    <w:rsid w:val="005B6A44"/>
    <w:rsid w:val="005B6CC9"/>
    <w:rsid w:val="005C0BF0"/>
    <w:rsid w:val="005C3BCB"/>
    <w:rsid w:val="005C3D9A"/>
    <w:rsid w:val="005C431F"/>
    <w:rsid w:val="005C47FE"/>
    <w:rsid w:val="005C4DEA"/>
    <w:rsid w:val="005C6A03"/>
    <w:rsid w:val="005D082C"/>
    <w:rsid w:val="005D3F61"/>
    <w:rsid w:val="005D5948"/>
    <w:rsid w:val="005D5D49"/>
    <w:rsid w:val="005D64A7"/>
    <w:rsid w:val="005D6BCB"/>
    <w:rsid w:val="005E0106"/>
    <w:rsid w:val="005E1262"/>
    <w:rsid w:val="005E1CEB"/>
    <w:rsid w:val="005E338D"/>
    <w:rsid w:val="005E40A2"/>
    <w:rsid w:val="005E44F8"/>
    <w:rsid w:val="005E53E9"/>
    <w:rsid w:val="005E5DB5"/>
    <w:rsid w:val="005E67B6"/>
    <w:rsid w:val="005E6D11"/>
    <w:rsid w:val="005F1760"/>
    <w:rsid w:val="005F30A3"/>
    <w:rsid w:val="005F3934"/>
    <w:rsid w:val="005F53D7"/>
    <w:rsid w:val="005F594D"/>
    <w:rsid w:val="005F5F51"/>
    <w:rsid w:val="005F6F79"/>
    <w:rsid w:val="00600573"/>
    <w:rsid w:val="00600FAD"/>
    <w:rsid w:val="00601A23"/>
    <w:rsid w:val="006023B9"/>
    <w:rsid w:val="00603587"/>
    <w:rsid w:val="00603981"/>
    <w:rsid w:val="00604A66"/>
    <w:rsid w:val="00605F87"/>
    <w:rsid w:val="00606D1A"/>
    <w:rsid w:val="006070C5"/>
    <w:rsid w:val="00612843"/>
    <w:rsid w:val="00613C60"/>
    <w:rsid w:val="00620F61"/>
    <w:rsid w:val="00623BE1"/>
    <w:rsid w:val="00625049"/>
    <w:rsid w:val="006277A1"/>
    <w:rsid w:val="00627E8D"/>
    <w:rsid w:val="00627F6C"/>
    <w:rsid w:val="006302B1"/>
    <w:rsid w:val="00630AC7"/>
    <w:rsid w:val="00631217"/>
    <w:rsid w:val="006317D2"/>
    <w:rsid w:val="0063283E"/>
    <w:rsid w:val="0063453A"/>
    <w:rsid w:val="006369DC"/>
    <w:rsid w:val="00637445"/>
    <w:rsid w:val="00637933"/>
    <w:rsid w:val="00643D72"/>
    <w:rsid w:val="00643FE7"/>
    <w:rsid w:val="00644027"/>
    <w:rsid w:val="00645D9D"/>
    <w:rsid w:val="00646800"/>
    <w:rsid w:val="00646943"/>
    <w:rsid w:val="00646F7B"/>
    <w:rsid w:val="00647E72"/>
    <w:rsid w:val="00647EF4"/>
    <w:rsid w:val="00654D4B"/>
    <w:rsid w:val="00655E60"/>
    <w:rsid w:val="00657C0B"/>
    <w:rsid w:val="00663628"/>
    <w:rsid w:val="00664DF1"/>
    <w:rsid w:val="00665579"/>
    <w:rsid w:val="00666C21"/>
    <w:rsid w:val="00666C80"/>
    <w:rsid w:val="006678E7"/>
    <w:rsid w:val="00667C10"/>
    <w:rsid w:val="00670E33"/>
    <w:rsid w:val="00670F92"/>
    <w:rsid w:val="006754AA"/>
    <w:rsid w:val="00677006"/>
    <w:rsid w:val="00677A2B"/>
    <w:rsid w:val="00680A69"/>
    <w:rsid w:val="00681E32"/>
    <w:rsid w:val="006837F2"/>
    <w:rsid w:val="0068520C"/>
    <w:rsid w:val="0068641C"/>
    <w:rsid w:val="00690027"/>
    <w:rsid w:val="006911C7"/>
    <w:rsid w:val="00691DC9"/>
    <w:rsid w:val="006925D3"/>
    <w:rsid w:val="006936D8"/>
    <w:rsid w:val="006939ED"/>
    <w:rsid w:val="00693B2F"/>
    <w:rsid w:val="00694BFB"/>
    <w:rsid w:val="006962D0"/>
    <w:rsid w:val="006965EC"/>
    <w:rsid w:val="006978D0"/>
    <w:rsid w:val="006A0503"/>
    <w:rsid w:val="006A2FEF"/>
    <w:rsid w:val="006A406F"/>
    <w:rsid w:val="006A4316"/>
    <w:rsid w:val="006A6AE4"/>
    <w:rsid w:val="006A6D91"/>
    <w:rsid w:val="006B0984"/>
    <w:rsid w:val="006B2BBB"/>
    <w:rsid w:val="006C2168"/>
    <w:rsid w:val="006C2B9D"/>
    <w:rsid w:val="006C2DCE"/>
    <w:rsid w:val="006C3D71"/>
    <w:rsid w:val="006C69F2"/>
    <w:rsid w:val="006C70CF"/>
    <w:rsid w:val="006D068A"/>
    <w:rsid w:val="006D0CBD"/>
    <w:rsid w:val="006D0D3C"/>
    <w:rsid w:val="006D0F2B"/>
    <w:rsid w:val="006D2D9E"/>
    <w:rsid w:val="006D3214"/>
    <w:rsid w:val="006D3932"/>
    <w:rsid w:val="006D7164"/>
    <w:rsid w:val="006E749B"/>
    <w:rsid w:val="006F113D"/>
    <w:rsid w:val="006F25E3"/>
    <w:rsid w:val="006F4BAA"/>
    <w:rsid w:val="006F4F72"/>
    <w:rsid w:val="006F52CB"/>
    <w:rsid w:val="006F61A9"/>
    <w:rsid w:val="006F6C52"/>
    <w:rsid w:val="006F755B"/>
    <w:rsid w:val="0070085D"/>
    <w:rsid w:val="00703EBB"/>
    <w:rsid w:val="00707714"/>
    <w:rsid w:val="00707C4E"/>
    <w:rsid w:val="007115F3"/>
    <w:rsid w:val="00712C8E"/>
    <w:rsid w:val="00715921"/>
    <w:rsid w:val="00720B90"/>
    <w:rsid w:val="00722DB0"/>
    <w:rsid w:val="00722EB1"/>
    <w:rsid w:val="00724AE9"/>
    <w:rsid w:val="00725387"/>
    <w:rsid w:val="00726C15"/>
    <w:rsid w:val="00726DAD"/>
    <w:rsid w:val="007279B0"/>
    <w:rsid w:val="007327F1"/>
    <w:rsid w:val="00732D52"/>
    <w:rsid w:val="007364B3"/>
    <w:rsid w:val="00736C1D"/>
    <w:rsid w:val="00737E9A"/>
    <w:rsid w:val="00740043"/>
    <w:rsid w:val="00740E51"/>
    <w:rsid w:val="0074261D"/>
    <w:rsid w:val="00744A92"/>
    <w:rsid w:val="00746074"/>
    <w:rsid w:val="00747277"/>
    <w:rsid w:val="00753C54"/>
    <w:rsid w:val="00753FD0"/>
    <w:rsid w:val="00757229"/>
    <w:rsid w:val="00757A2E"/>
    <w:rsid w:val="00757B22"/>
    <w:rsid w:val="007604DB"/>
    <w:rsid w:val="00762EC9"/>
    <w:rsid w:val="00762F5F"/>
    <w:rsid w:val="0076396E"/>
    <w:rsid w:val="00770DB8"/>
    <w:rsid w:val="00771800"/>
    <w:rsid w:val="007739AB"/>
    <w:rsid w:val="00774E3B"/>
    <w:rsid w:val="00775362"/>
    <w:rsid w:val="007753D5"/>
    <w:rsid w:val="00776215"/>
    <w:rsid w:val="00776C69"/>
    <w:rsid w:val="00777A1E"/>
    <w:rsid w:val="00781B6B"/>
    <w:rsid w:val="00783D1D"/>
    <w:rsid w:val="00783E66"/>
    <w:rsid w:val="007847AB"/>
    <w:rsid w:val="00786A55"/>
    <w:rsid w:val="0078731B"/>
    <w:rsid w:val="00791C0D"/>
    <w:rsid w:val="00793031"/>
    <w:rsid w:val="007933EB"/>
    <w:rsid w:val="00796496"/>
    <w:rsid w:val="007970AA"/>
    <w:rsid w:val="007A0C43"/>
    <w:rsid w:val="007A14EA"/>
    <w:rsid w:val="007A3AA0"/>
    <w:rsid w:val="007A3CCB"/>
    <w:rsid w:val="007A4FD7"/>
    <w:rsid w:val="007B1833"/>
    <w:rsid w:val="007B428A"/>
    <w:rsid w:val="007B4AD0"/>
    <w:rsid w:val="007B5967"/>
    <w:rsid w:val="007B6F9E"/>
    <w:rsid w:val="007B7EE7"/>
    <w:rsid w:val="007C0716"/>
    <w:rsid w:val="007C19F4"/>
    <w:rsid w:val="007C1F7B"/>
    <w:rsid w:val="007C2873"/>
    <w:rsid w:val="007C3285"/>
    <w:rsid w:val="007D1082"/>
    <w:rsid w:val="007D3392"/>
    <w:rsid w:val="007D383C"/>
    <w:rsid w:val="007D46D9"/>
    <w:rsid w:val="007D6359"/>
    <w:rsid w:val="007E0717"/>
    <w:rsid w:val="007E0A0F"/>
    <w:rsid w:val="007E101C"/>
    <w:rsid w:val="007E2691"/>
    <w:rsid w:val="007E27FE"/>
    <w:rsid w:val="007E53A7"/>
    <w:rsid w:val="007E5926"/>
    <w:rsid w:val="007E6749"/>
    <w:rsid w:val="007E68AD"/>
    <w:rsid w:val="007E69D5"/>
    <w:rsid w:val="007E6A7B"/>
    <w:rsid w:val="007E6AF3"/>
    <w:rsid w:val="007F0603"/>
    <w:rsid w:val="007F0D3C"/>
    <w:rsid w:val="007F19B0"/>
    <w:rsid w:val="007F27C4"/>
    <w:rsid w:val="007F3210"/>
    <w:rsid w:val="007F5A91"/>
    <w:rsid w:val="007F6C8D"/>
    <w:rsid w:val="0080090B"/>
    <w:rsid w:val="008014E2"/>
    <w:rsid w:val="00803C51"/>
    <w:rsid w:val="00805ADE"/>
    <w:rsid w:val="00806171"/>
    <w:rsid w:val="008063CB"/>
    <w:rsid w:val="00806729"/>
    <w:rsid w:val="00806B8D"/>
    <w:rsid w:val="00806FFB"/>
    <w:rsid w:val="0080787D"/>
    <w:rsid w:val="0081161D"/>
    <w:rsid w:val="00812AB4"/>
    <w:rsid w:val="008164FF"/>
    <w:rsid w:val="008174DD"/>
    <w:rsid w:val="008204FF"/>
    <w:rsid w:val="0082159C"/>
    <w:rsid w:val="008279A2"/>
    <w:rsid w:val="008306C0"/>
    <w:rsid w:val="00833E4D"/>
    <w:rsid w:val="0083519A"/>
    <w:rsid w:val="008377A3"/>
    <w:rsid w:val="008404E5"/>
    <w:rsid w:val="008417ED"/>
    <w:rsid w:val="0084183B"/>
    <w:rsid w:val="00843677"/>
    <w:rsid w:val="00844B1F"/>
    <w:rsid w:val="0084595E"/>
    <w:rsid w:val="00846862"/>
    <w:rsid w:val="00853D06"/>
    <w:rsid w:val="00853F1A"/>
    <w:rsid w:val="00854184"/>
    <w:rsid w:val="00854275"/>
    <w:rsid w:val="00855BA0"/>
    <w:rsid w:val="00856478"/>
    <w:rsid w:val="008567AD"/>
    <w:rsid w:val="00856A73"/>
    <w:rsid w:val="008575DB"/>
    <w:rsid w:val="0085796A"/>
    <w:rsid w:val="008601A6"/>
    <w:rsid w:val="008625D7"/>
    <w:rsid w:val="008657A9"/>
    <w:rsid w:val="00866249"/>
    <w:rsid w:val="00866AA7"/>
    <w:rsid w:val="00867E09"/>
    <w:rsid w:val="00871867"/>
    <w:rsid w:val="00872A94"/>
    <w:rsid w:val="00872B3B"/>
    <w:rsid w:val="00873D23"/>
    <w:rsid w:val="00877A38"/>
    <w:rsid w:val="008921B0"/>
    <w:rsid w:val="00893138"/>
    <w:rsid w:val="0089465B"/>
    <w:rsid w:val="00894C59"/>
    <w:rsid w:val="00895BD9"/>
    <w:rsid w:val="008963E3"/>
    <w:rsid w:val="008A13F7"/>
    <w:rsid w:val="008A61DC"/>
    <w:rsid w:val="008A706A"/>
    <w:rsid w:val="008A7524"/>
    <w:rsid w:val="008B0DE3"/>
    <w:rsid w:val="008B2A0F"/>
    <w:rsid w:val="008B32AD"/>
    <w:rsid w:val="008B606C"/>
    <w:rsid w:val="008B746F"/>
    <w:rsid w:val="008C10B8"/>
    <w:rsid w:val="008C1541"/>
    <w:rsid w:val="008C3953"/>
    <w:rsid w:val="008C48EB"/>
    <w:rsid w:val="008C5361"/>
    <w:rsid w:val="008C5830"/>
    <w:rsid w:val="008C7E62"/>
    <w:rsid w:val="008D2778"/>
    <w:rsid w:val="008D42C1"/>
    <w:rsid w:val="008D471F"/>
    <w:rsid w:val="008D4FEA"/>
    <w:rsid w:val="008E07BF"/>
    <w:rsid w:val="008E3718"/>
    <w:rsid w:val="008E4B72"/>
    <w:rsid w:val="008E515E"/>
    <w:rsid w:val="008E73FB"/>
    <w:rsid w:val="008E7DE4"/>
    <w:rsid w:val="008F1090"/>
    <w:rsid w:val="008F1A7F"/>
    <w:rsid w:val="008F1B1A"/>
    <w:rsid w:val="008F2D30"/>
    <w:rsid w:val="008F2F0A"/>
    <w:rsid w:val="008F3147"/>
    <w:rsid w:val="008F36E6"/>
    <w:rsid w:val="008F4552"/>
    <w:rsid w:val="008F4A22"/>
    <w:rsid w:val="008F53D9"/>
    <w:rsid w:val="008F6E66"/>
    <w:rsid w:val="008F7F3D"/>
    <w:rsid w:val="00901736"/>
    <w:rsid w:val="00901800"/>
    <w:rsid w:val="00903496"/>
    <w:rsid w:val="00903A90"/>
    <w:rsid w:val="00906117"/>
    <w:rsid w:val="009071C4"/>
    <w:rsid w:val="0090767D"/>
    <w:rsid w:val="009127F5"/>
    <w:rsid w:val="00913B4E"/>
    <w:rsid w:val="0091455B"/>
    <w:rsid w:val="00914A9C"/>
    <w:rsid w:val="00917814"/>
    <w:rsid w:val="00921355"/>
    <w:rsid w:val="009218DC"/>
    <w:rsid w:val="00921F56"/>
    <w:rsid w:val="0092290B"/>
    <w:rsid w:val="00923295"/>
    <w:rsid w:val="00923C58"/>
    <w:rsid w:val="00924063"/>
    <w:rsid w:val="009263FD"/>
    <w:rsid w:val="00931DC6"/>
    <w:rsid w:val="00933CA2"/>
    <w:rsid w:val="00933D36"/>
    <w:rsid w:val="0093473C"/>
    <w:rsid w:val="00936C84"/>
    <w:rsid w:val="00936DC0"/>
    <w:rsid w:val="009371AA"/>
    <w:rsid w:val="00937C1F"/>
    <w:rsid w:val="009402C7"/>
    <w:rsid w:val="009411C0"/>
    <w:rsid w:val="00942E52"/>
    <w:rsid w:val="0094420E"/>
    <w:rsid w:val="0094465D"/>
    <w:rsid w:val="00944782"/>
    <w:rsid w:val="00944AB4"/>
    <w:rsid w:val="009451EC"/>
    <w:rsid w:val="009457C1"/>
    <w:rsid w:val="00946BAE"/>
    <w:rsid w:val="00946FB5"/>
    <w:rsid w:val="009472A8"/>
    <w:rsid w:val="00947A42"/>
    <w:rsid w:val="00950143"/>
    <w:rsid w:val="00950AE6"/>
    <w:rsid w:val="00951FD3"/>
    <w:rsid w:val="00952848"/>
    <w:rsid w:val="00952B2D"/>
    <w:rsid w:val="00953998"/>
    <w:rsid w:val="00953B34"/>
    <w:rsid w:val="00954F8A"/>
    <w:rsid w:val="009607BD"/>
    <w:rsid w:val="009617B2"/>
    <w:rsid w:val="00961ADF"/>
    <w:rsid w:val="009627A0"/>
    <w:rsid w:val="00963041"/>
    <w:rsid w:val="0096452A"/>
    <w:rsid w:val="00965FC7"/>
    <w:rsid w:val="009712E1"/>
    <w:rsid w:val="00972679"/>
    <w:rsid w:val="00972A36"/>
    <w:rsid w:val="00972D7F"/>
    <w:rsid w:val="00972DB3"/>
    <w:rsid w:val="0097526A"/>
    <w:rsid w:val="00975302"/>
    <w:rsid w:val="0098266C"/>
    <w:rsid w:val="00983A4E"/>
    <w:rsid w:val="009841C9"/>
    <w:rsid w:val="00984572"/>
    <w:rsid w:val="00984AE0"/>
    <w:rsid w:val="0098530C"/>
    <w:rsid w:val="0098645B"/>
    <w:rsid w:val="0098790C"/>
    <w:rsid w:val="009901F5"/>
    <w:rsid w:val="0099052E"/>
    <w:rsid w:val="00991130"/>
    <w:rsid w:val="009934D2"/>
    <w:rsid w:val="00995F89"/>
    <w:rsid w:val="00996C09"/>
    <w:rsid w:val="00997810"/>
    <w:rsid w:val="00997B42"/>
    <w:rsid w:val="009A1C4B"/>
    <w:rsid w:val="009A343E"/>
    <w:rsid w:val="009A3701"/>
    <w:rsid w:val="009A37E6"/>
    <w:rsid w:val="009A38C9"/>
    <w:rsid w:val="009A455C"/>
    <w:rsid w:val="009A50E0"/>
    <w:rsid w:val="009A54DE"/>
    <w:rsid w:val="009A68E6"/>
    <w:rsid w:val="009B2D85"/>
    <w:rsid w:val="009B2F02"/>
    <w:rsid w:val="009B4582"/>
    <w:rsid w:val="009B6753"/>
    <w:rsid w:val="009B718B"/>
    <w:rsid w:val="009B75E0"/>
    <w:rsid w:val="009C0554"/>
    <w:rsid w:val="009C15CD"/>
    <w:rsid w:val="009C29F6"/>
    <w:rsid w:val="009C3352"/>
    <w:rsid w:val="009C432B"/>
    <w:rsid w:val="009C4859"/>
    <w:rsid w:val="009C7E92"/>
    <w:rsid w:val="009D25B4"/>
    <w:rsid w:val="009D2B2E"/>
    <w:rsid w:val="009D3E6D"/>
    <w:rsid w:val="009D4668"/>
    <w:rsid w:val="009E1F05"/>
    <w:rsid w:val="009E3D48"/>
    <w:rsid w:val="009E421C"/>
    <w:rsid w:val="009E631E"/>
    <w:rsid w:val="009E767C"/>
    <w:rsid w:val="009E7F06"/>
    <w:rsid w:val="009E7FA9"/>
    <w:rsid w:val="009F09A8"/>
    <w:rsid w:val="009F1238"/>
    <w:rsid w:val="009F1E2B"/>
    <w:rsid w:val="009F27AF"/>
    <w:rsid w:val="009F2A9F"/>
    <w:rsid w:val="009F2F18"/>
    <w:rsid w:val="009F7362"/>
    <w:rsid w:val="00A01DB5"/>
    <w:rsid w:val="00A01FF2"/>
    <w:rsid w:val="00A024EF"/>
    <w:rsid w:val="00A039E9"/>
    <w:rsid w:val="00A0739C"/>
    <w:rsid w:val="00A07F4D"/>
    <w:rsid w:val="00A10769"/>
    <w:rsid w:val="00A10F63"/>
    <w:rsid w:val="00A110B3"/>
    <w:rsid w:val="00A15859"/>
    <w:rsid w:val="00A16234"/>
    <w:rsid w:val="00A1628A"/>
    <w:rsid w:val="00A20D2C"/>
    <w:rsid w:val="00A24DF1"/>
    <w:rsid w:val="00A2618B"/>
    <w:rsid w:val="00A267C3"/>
    <w:rsid w:val="00A30045"/>
    <w:rsid w:val="00A30ADA"/>
    <w:rsid w:val="00A3235D"/>
    <w:rsid w:val="00A32C99"/>
    <w:rsid w:val="00A34161"/>
    <w:rsid w:val="00A36D0C"/>
    <w:rsid w:val="00A3789F"/>
    <w:rsid w:val="00A40928"/>
    <w:rsid w:val="00A41884"/>
    <w:rsid w:val="00A42ECE"/>
    <w:rsid w:val="00A443A7"/>
    <w:rsid w:val="00A44F2D"/>
    <w:rsid w:val="00A45914"/>
    <w:rsid w:val="00A5118A"/>
    <w:rsid w:val="00A51FD9"/>
    <w:rsid w:val="00A53257"/>
    <w:rsid w:val="00A534CF"/>
    <w:rsid w:val="00A54B28"/>
    <w:rsid w:val="00A557A3"/>
    <w:rsid w:val="00A55BE3"/>
    <w:rsid w:val="00A5621B"/>
    <w:rsid w:val="00A56D6E"/>
    <w:rsid w:val="00A6148D"/>
    <w:rsid w:val="00A62462"/>
    <w:rsid w:val="00A65312"/>
    <w:rsid w:val="00A71BDF"/>
    <w:rsid w:val="00A73F23"/>
    <w:rsid w:val="00A7416F"/>
    <w:rsid w:val="00A743C8"/>
    <w:rsid w:val="00A74957"/>
    <w:rsid w:val="00A75D41"/>
    <w:rsid w:val="00A8073B"/>
    <w:rsid w:val="00A81C69"/>
    <w:rsid w:val="00A82BDA"/>
    <w:rsid w:val="00A8566A"/>
    <w:rsid w:val="00A905C8"/>
    <w:rsid w:val="00A9078E"/>
    <w:rsid w:val="00A92382"/>
    <w:rsid w:val="00A92E24"/>
    <w:rsid w:val="00A93CE4"/>
    <w:rsid w:val="00A95F68"/>
    <w:rsid w:val="00A960C5"/>
    <w:rsid w:val="00A9660F"/>
    <w:rsid w:val="00A976CA"/>
    <w:rsid w:val="00AA1B6B"/>
    <w:rsid w:val="00AA201E"/>
    <w:rsid w:val="00AA3FAA"/>
    <w:rsid w:val="00AA4CB7"/>
    <w:rsid w:val="00AA53F6"/>
    <w:rsid w:val="00AA5825"/>
    <w:rsid w:val="00AA5CF3"/>
    <w:rsid w:val="00AA70D1"/>
    <w:rsid w:val="00AB0038"/>
    <w:rsid w:val="00AB073E"/>
    <w:rsid w:val="00AB149E"/>
    <w:rsid w:val="00AB1D04"/>
    <w:rsid w:val="00AB2EBF"/>
    <w:rsid w:val="00AB375F"/>
    <w:rsid w:val="00AB44B4"/>
    <w:rsid w:val="00AB65E4"/>
    <w:rsid w:val="00AB6F0D"/>
    <w:rsid w:val="00AC1687"/>
    <w:rsid w:val="00AC24BB"/>
    <w:rsid w:val="00AC2DBA"/>
    <w:rsid w:val="00AC38C3"/>
    <w:rsid w:val="00AC42FD"/>
    <w:rsid w:val="00AC680D"/>
    <w:rsid w:val="00AC6923"/>
    <w:rsid w:val="00AC69E5"/>
    <w:rsid w:val="00AC6A32"/>
    <w:rsid w:val="00AC6B32"/>
    <w:rsid w:val="00AC703D"/>
    <w:rsid w:val="00AC712A"/>
    <w:rsid w:val="00AD00B5"/>
    <w:rsid w:val="00AD08B7"/>
    <w:rsid w:val="00AD25EF"/>
    <w:rsid w:val="00AD2B3C"/>
    <w:rsid w:val="00AD6AB5"/>
    <w:rsid w:val="00AD759F"/>
    <w:rsid w:val="00AE0515"/>
    <w:rsid w:val="00AE1E07"/>
    <w:rsid w:val="00AE2A61"/>
    <w:rsid w:val="00AE3552"/>
    <w:rsid w:val="00AE4220"/>
    <w:rsid w:val="00AE4501"/>
    <w:rsid w:val="00AE6F62"/>
    <w:rsid w:val="00AE7D1D"/>
    <w:rsid w:val="00AF07AB"/>
    <w:rsid w:val="00AF27A9"/>
    <w:rsid w:val="00AF47B8"/>
    <w:rsid w:val="00AF6935"/>
    <w:rsid w:val="00AF7227"/>
    <w:rsid w:val="00AF7AD7"/>
    <w:rsid w:val="00B01B30"/>
    <w:rsid w:val="00B06DFC"/>
    <w:rsid w:val="00B07E28"/>
    <w:rsid w:val="00B116E6"/>
    <w:rsid w:val="00B13F87"/>
    <w:rsid w:val="00B157F7"/>
    <w:rsid w:val="00B2140E"/>
    <w:rsid w:val="00B22EA9"/>
    <w:rsid w:val="00B22F60"/>
    <w:rsid w:val="00B23F15"/>
    <w:rsid w:val="00B245BC"/>
    <w:rsid w:val="00B2511A"/>
    <w:rsid w:val="00B26357"/>
    <w:rsid w:val="00B26C32"/>
    <w:rsid w:val="00B2795C"/>
    <w:rsid w:val="00B3123C"/>
    <w:rsid w:val="00B3300A"/>
    <w:rsid w:val="00B408D6"/>
    <w:rsid w:val="00B42FBE"/>
    <w:rsid w:val="00B43809"/>
    <w:rsid w:val="00B43A51"/>
    <w:rsid w:val="00B43B06"/>
    <w:rsid w:val="00B45595"/>
    <w:rsid w:val="00B45B17"/>
    <w:rsid w:val="00B45D25"/>
    <w:rsid w:val="00B45EE8"/>
    <w:rsid w:val="00B474A6"/>
    <w:rsid w:val="00B47AE0"/>
    <w:rsid w:val="00B50187"/>
    <w:rsid w:val="00B520DA"/>
    <w:rsid w:val="00B52236"/>
    <w:rsid w:val="00B52521"/>
    <w:rsid w:val="00B527F6"/>
    <w:rsid w:val="00B548FD"/>
    <w:rsid w:val="00B55543"/>
    <w:rsid w:val="00B55864"/>
    <w:rsid w:val="00B55969"/>
    <w:rsid w:val="00B56697"/>
    <w:rsid w:val="00B6058D"/>
    <w:rsid w:val="00B60972"/>
    <w:rsid w:val="00B61BB8"/>
    <w:rsid w:val="00B627E8"/>
    <w:rsid w:val="00B63122"/>
    <w:rsid w:val="00B632A7"/>
    <w:rsid w:val="00B665B2"/>
    <w:rsid w:val="00B70604"/>
    <w:rsid w:val="00B716CB"/>
    <w:rsid w:val="00B72562"/>
    <w:rsid w:val="00B73AB1"/>
    <w:rsid w:val="00B75707"/>
    <w:rsid w:val="00B76BFD"/>
    <w:rsid w:val="00B80F26"/>
    <w:rsid w:val="00B83850"/>
    <w:rsid w:val="00B84311"/>
    <w:rsid w:val="00B8533F"/>
    <w:rsid w:val="00B866C0"/>
    <w:rsid w:val="00B94DAB"/>
    <w:rsid w:val="00B9556F"/>
    <w:rsid w:val="00B95D14"/>
    <w:rsid w:val="00B96AEE"/>
    <w:rsid w:val="00B974AD"/>
    <w:rsid w:val="00B9759C"/>
    <w:rsid w:val="00B97673"/>
    <w:rsid w:val="00B978DB"/>
    <w:rsid w:val="00BA0804"/>
    <w:rsid w:val="00BA0F24"/>
    <w:rsid w:val="00BA3FDD"/>
    <w:rsid w:val="00BA42F7"/>
    <w:rsid w:val="00BA466E"/>
    <w:rsid w:val="00BA4C5D"/>
    <w:rsid w:val="00BA5526"/>
    <w:rsid w:val="00BB155A"/>
    <w:rsid w:val="00BB2687"/>
    <w:rsid w:val="00BB5818"/>
    <w:rsid w:val="00BB6247"/>
    <w:rsid w:val="00BB7DA0"/>
    <w:rsid w:val="00BC08FF"/>
    <w:rsid w:val="00BC182F"/>
    <w:rsid w:val="00BC609B"/>
    <w:rsid w:val="00BC763F"/>
    <w:rsid w:val="00BD0CCF"/>
    <w:rsid w:val="00BD25D3"/>
    <w:rsid w:val="00BD30BB"/>
    <w:rsid w:val="00BD70A7"/>
    <w:rsid w:val="00BE0C9D"/>
    <w:rsid w:val="00BE150E"/>
    <w:rsid w:val="00BE3508"/>
    <w:rsid w:val="00BE35FC"/>
    <w:rsid w:val="00BE37C0"/>
    <w:rsid w:val="00BE402E"/>
    <w:rsid w:val="00BE7435"/>
    <w:rsid w:val="00BF042F"/>
    <w:rsid w:val="00BF1095"/>
    <w:rsid w:val="00BF1186"/>
    <w:rsid w:val="00BF1A5E"/>
    <w:rsid w:val="00BF2127"/>
    <w:rsid w:val="00BF2A2B"/>
    <w:rsid w:val="00BF2ED8"/>
    <w:rsid w:val="00BF4E61"/>
    <w:rsid w:val="00BF687E"/>
    <w:rsid w:val="00C013B8"/>
    <w:rsid w:val="00C02390"/>
    <w:rsid w:val="00C025AD"/>
    <w:rsid w:val="00C02B38"/>
    <w:rsid w:val="00C02CDC"/>
    <w:rsid w:val="00C0409B"/>
    <w:rsid w:val="00C048A8"/>
    <w:rsid w:val="00C12C26"/>
    <w:rsid w:val="00C17F55"/>
    <w:rsid w:val="00C20767"/>
    <w:rsid w:val="00C20B43"/>
    <w:rsid w:val="00C211FF"/>
    <w:rsid w:val="00C21711"/>
    <w:rsid w:val="00C249C9"/>
    <w:rsid w:val="00C26C7E"/>
    <w:rsid w:val="00C315B9"/>
    <w:rsid w:val="00C3469A"/>
    <w:rsid w:val="00C4118D"/>
    <w:rsid w:val="00C415C5"/>
    <w:rsid w:val="00C44A28"/>
    <w:rsid w:val="00C454FB"/>
    <w:rsid w:val="00C47857"/>
    <w:rsid w:val="00C5228F"/>
    <w:rsid w:val="00C532F2"/>
    <w:rsid w:val="00C536A4"/>
    <w:rsid w:val="00C53F72"/>
    <w:rsid w:val="00C57203"/>
    <w:rsid w:val="00C57467"/>
    <w:rsid w:val="00C61602"/>
    <w:rsid w:val="00C617D0"/>
    <w:rsid w:val="00C61FF8"/>
    <w:rsid w:val="00C62038"/>
    <w:rsid w:val="00C62742"/>
    <w:rsid w:val="00C65440"/>
    <w:rsid w:val="00C66F32"/>
    <w:rsid w:val="00C67596"/>
    <w:rsid w:val="00C6777B"/>
    <w:rsid w:val="00C73257"/>
    <w:rsid w:val="00C75DDC"/>
    <w:rsid w:val="00C82D79"/>
    <w:rsid w:val="00C86ABA"/>
    <w:rsid w:val="00C86ADF"/>
    <w:rsid w:val="00C9081D"/>
    <w:rsid w:val="00C912F3"/>
    <w:rsid w:val="00C91387"/>
    <w:rsid w:val="00C92D42"/>
    <w:rsid w:val="00C952E7"/>
    <w:rsid w:val="00C96492"/>
    <w:rsid w:val="00C97742"/>
    <w:rsid w:val="00C97867"/>
    <w:rsid w:val="00CA00BE"/>
    <w:rsid w:val="00CA139F"/>
    <w:rsid w:val="00CA285F"/>
    <w:rsid w:val="00CA2927"/>
    <w:rsid w:val="00CA3057"/>
    <w:rsid w:val="00CA31C3"/>
    <w:rsid w:val="00CA32EF"/>
    <w:rsid w:val="00CA5495"/>
    <w:rsid w:val="00CA637D"/>
    <w:rsid w:val="00CA6A84"/>
    <w:rsid w:val="00CA792B"/>
    <w:rsid w:val="00CA7BF2"/>
    <w:rsid w:val="00CB12A4"/>
    <w:rsid w:val="00CB142C"/>
    <w:rsid w:val="00CB248D"/>
    <w:rsid w:val="00CB3E9C"/>
    <w:rsid w:val="00CB42AE"/>
    <w:rsid w:val="00CB4F82"/>
    <w:rsid w:val="00CB7329"/>
    <w:rsid w:val="00CB7AE3"/>
    <w:rsid w:val="00CC0086"/>
    <w:rsid w:val="00CC040C"/>
    <w:rsid w:val="00CC1523"/>
    <w:rsid w:val="00CC18FC"/>
    <w:rsid w:val="00CC1B35"/>
    <w:rsid w:val="00CC5A36"/>
    <w:rsid w:val="00CC7EF9"/>
    <w:rsid w:val="00CD00DB"/>
    <w:rsid w:val="00CD1B5D"/>
    <w:rsid w:val="00CD229B"/>
    <w:rsid w:val="00CD26B0"/>
    <w:rsid w:val="00CD2AC9"/>
    <w:rsid w:val="00CD31CB"/>
    <w:rsid w:val="00CD3B73"/>
    <w:rsid w:val="00CD460E"/>
    <w:rsid w:val="00CD4EE0"/>
    <w:rsid w:val="00CD4F0B"/>
    <w:rsid w:val="00CD5237"/>
    <w:rsid w:val="00CD53C4"/>
    <w:rsid w:val="00CE0397"/>
    <w:rsid w:val="00CE13E0"/>
    <w:rsid w:val="00CE1517"/>
    <w:rsid w:val="00CE27B7"/>
    <w:rsid w:val="00CE4296"/>
    <w:rsid w:val="00CE60A3"/>
    <w:rsid w:val="00CE6752"/>
    <w:rsid w:val="00CE76F8"/>
    <w:rsid w:val="00CE7915"/>
    <w:rsid w:val="00CF2B8E"/>
    <w:rsid w:val="00CF3C75"/>
    <w:rsid w:val="00CF4692"/>
    <w:rsid w:val="00CF51B1"/>
    <w:rsid w:val="00CF6CA1"/>
    <w:rsid w:val="00CF7DF3"/>
    <w:rsid w:val="00D03852"/>
    <w:rsid w:val="00D03FD1"/>
    <w:rsid w:val="00D119A8"/>
    <w:rsid w:val="00D11CEF"/>
    <w:rsid w:val="00D12020"/>
    <w:rsid w:val="00D12A6F"/>
    <w:rsid w:val="00D1406D"/>
    <w:rsid w:val="00D14AE9"/>
    <w:rsid w:val="00D16620"/>
    <w:rsid w:val="00D17D18"/>
    <w:rsid w:val="00D22180"/>
    <w:rsid w:val="00D2278C"/>
    <w:rsid w:val="00D23062"/>
    <w:rsid w:val="00D23FE1"/>
    <w:rsid w:val="00D2519B"/>
    <w:rsid w:val="00D252A7"/>
    <w:rsid w:val="00D308FD"/>
    <w:rsid w:val="00D31D1E"/>
    <w:rsid w:val="00D3523D"/>
    <w:rsid w:val="00D36612"/>
    <w:rsid w:val="00D36F4C"/>
    <w:rsid w:val="00D40111"/>
    <w:rsid w:val="00D44A8B"/>
    <w:rsid w:val="00D4755C"/>
    <w:rsid w:val="00D51139"/>
    <w:rsid w:val="00D52473"/>
    <w:rsid w:val="00D5283B"/>
    <w:rsid w:val="00D52A3B"/>
    <w:rsid w:val="00D54F37"/>
    <w:rsid w:val="00D551CA"/>
    <w:rsid w:val="00D6164C"/>
    <w:rsid w:val="00D6187C"/>
    <w:rsid w:val="00D61AC2"/>
    <w:rsid w:val="00D626F2"/>
    <w:rsid w:val="00D63B74"/>
    <w:rsid w:val="00D700B2"/>
    <w:rsid w:val="00D71386"/>
    <w:rsid w:val="00D725A8"/>
    <w:rsid w:val="00D72A0F"/>
    <w:rsid w:val="00D72EC4"/>
    <w:rsid w:val="00D73FDE"/>
    <w:rsid w:val="00D748AF"/>
    <w:rsid w:val="00D81172"/>
    <w:rsid w:val="00D81583"/>
    <w:rsid w:val="00D82027"/>
    <w:rsid w:val="00D829D8"/>
    <w:rsid w:val="00D860C3"/>
    <w:rsid w:val="00D878C1"/>
    <w:rsid w:val="00D907FE"/>
    <w:rsid w:val="00D912BD"/>
    <w:rsid w:val="00D913AE"/>
    <w:rsid w:val="00D916CF"/>
    <w:rsid w:val="00D91EF5"/>
    <w:rsid w:val="00D95538"/>
    <w:rsid w:val="00D95E11"/>
    <w:rsid w:val="00D97C04"/>
    <w:rsid w:val="00DA034C"/>
    <w:rsid w:val="00DA0B9D"/>
    <w:rsid w:val="00DA1D25"/>
    <w:rsid w:val="00DA2480"/>
    <w:rsid w:val="00DA256E"/>
    <w:rsid w:val="00DA49B0"/>
    <w:rsid w:val="00DA4C1C"/>
    <w:rsid w:val="00DA6E08"/>
    <w:rsid w:val="00DA73F6"/>
    <w:rsid w:val="00DA78ED"/>
    <w:rsid w:val="00DB1B92"/>
    <w:rsid w:val="00DB2092"/>
    <w:rsid w:val="00DB34DE"/>
    <w:rsid w:val="00DB3A6D"/>
    <w:rsid w:val="00DB574C"/>
    <w:rsid w:val="00DB6A06"/>
    <w:rsid w:val="00DC09F8"/>
    <w:rsid w:val="00DC19C4"/>
    <w:rsid w:val="00DC2435"/>
    <w:rsid w:val="00DC5287"/>
    <w:rsid w:val="00DC60F2"/>
    <w:rsid w:val="00DC70FC"/>
    <w:rsid w:val="00DD5514"/>
    <w:rsid w:val="00DD6C04"/>
    <w:rsid w:val="00DD779A"/>
    <w:rsid w:val="00DD7F44"/>
    <w:rsid w:val="00DE1625"/>
    <w:rsid w:val="00DE1D31"/>
    <w:rsid w:val="00DE2619"/>
    <w:rsid w:val="00DE2F38"/>
    <w:rsid w:val="00DE3C00"/>
    <w:rsid w:val="00DE5C79"/>
    <w:rsid w:val="00DE6306"/>
    <w:rsid w:val="00DE78D4"/>
    <w:rsid w:val="00DF00AB"/>
    <w:rsid w:val="00DF0C2A"/>
    <w:rsid w:val="00DF0D01"/>
    <w:rsid w:val="00DF1775"/>
    <w:rsid w:val="00DF1805"/>
    <w:rsid w:val="00DF2F9A"/>
    <w:rsid w:val="00DF304D"/>
    <w:rsid w:val="00DF3105"/>
    <w:rsid w:val="00DF425D"/>
    <w:rsid w:val="00DF5000"/>
    <w:rsid w:val="00DF549E"/>
    <w:rsid w:val="00E0027E"/>
    <w:rsid w:val="00E00310"/>
    <w:rsid w:val="00E014B4"/>
    <w:rsid w:val="00E028CB"/>
    <w:rsid w:val="00E035BF"/>
    <w:rsid w:val="00E04990"/>
    <w:rsid w:val="00E066DF"/>
    <w:rsid w:val="00E068DA"/>
    <w:rsid w:val="00E07625"/>
    <w:rsid w:val="00E076E3"/>
    <w:rsid w:val="00E1069E"/>
    <w:rsid w:val="00E117A0"/>
    <w:rsid w:val="00E15163"/>
    <w:rsid w:val="00E1532D"/>
    <w:rsid w:val="00E2194A"/>
    <w:rsid w:val="00E2233D"/>
    <w:rsid w:val="00E22928"/>
    <w:rsid w:val="00E23B18"/>
    <w:rsid w:val="00E24FBE"/>
    <w:rsid w:val="00E260B2"/>
    <w:rsid w:val="00E26D79"/>
    <w:rsid w:val="00E27C6A"/>
    <w:rsid w:val="00E30125"/>
    <w:rsid w:val="00E30423"/>
    <w:rsid w:val="00E366F3"/>
    <w:rsid w:val="00E4031E"/>
    <w:rsid w:val="00E41E48"/>
    <w:rsid w:val="00E4310E"/>
    <w:rsid w:val="00E44656"/>
    <w:rsid w:val="00E44CFC"/>
    <w:rsid w:val="00E45770"/>
    <w:rsid w:val="00E45A4C"/>
    <w:rsid w:val="00E47629"/>
    <w:rsid w:val="00E56BE4"/>
    <w:rsid w:val="00E570EF"/>
    <w:rsid w:val="00E6119C"/>
    <w:rsid w:val="00E61523"/>
    <w:rsid w:val="00E618F2"/>
    <w:rsid w:val="00E61FB3"/>
    <w:rsid w:val="00E65027"/>
    <w:rsid w:val="00E6638A"/>
    <w:rsid w:val="00E672D6"/>
    <w:rsid w:val="00E6745E"/>
    <w:rsid w:val="00E70B6F"/>
    <w:rsid w:val="00E73004"/>
    <w:rsid w:val="00E73BD0"/>
    <w:rsid w:val="00E80510"/>
    <w:rsid w:val="00E80F24"/>
    <w:rsid w:val="00E81F92"/>
    <w:rsid w:val="00E831A4"/>
    <w:rsid w:val="00E84933"/>
    <w:rsid w:val="00E85915"/>
    <w:rsid w:val="00E86858"/>
    <w:rsid w:val="00E87E0C"/>
    <w:rsid w:val="00E918D1"/>
    <w:rsid w:val="00E91DE1"/>
    <w:rsid w:val="00E94B31"/>
    <w:rsid w:val="00E9504F"/>
    <w:rsid w:val="00E9693C"/>
    <w:rsid w:val="00EA0DAA"/>
    <w:rsid w:val="00EA2049"/>
    <w:rsid w:val="00EA33D0"/>
    <w:rsid w:val="00EA4D06"/>
    <w:rsid w:val="00EA4EEF"/>
    <w:rsid w:val="00EA5442"/>
    <w:rsid w:val="00EA748F"/>
    <w:rsid w:val="00EA7ADA"/>
    <w:rsid w:val="00EB145E"/>
    <w:rsid w:val="00EB149A"/>
    <w:rsid w:val="00EB19A7"/>
    <w:rsid w:val="00EB1A97"/>
    <w:rsid w:val="00EB5FEA"/>
    <w:rsid w:val="00EB63DE"/>
    <w:rsid w:val="00EB7106"/>
    <w:rsid w:val="00EC07C8"/>
    <w:rsid w:val="00EC1768"/>
    <w:rsid w:val="00EC1F7F"/>
    <w:rsid w:val="00EC397F"/>
    <w:rsid w:val="00EC3D07"/>
    <w:rsid w:val="00EC513F"/>
    <w:rsid w:val="00EC5911"/>
    <w:rsid w:val="00EC708C"/>
    <w:rsid w:val="00EC7F49"/>
    <w:rsid w:val="00ED1040"/>
    <w:rsid w:val="00ED23AC"/>
    <w:rsid w:val="00ED2775"/>
    <w:rsid w:val="00ED3BB1"/>
    <w:rsid w:val="00ED435C"/>
    <w:rsid w:val="00ED7E6D"/>
    <w:rsid w:val="00EE2D00"/>
    <w:rsid w:val="00EE2E63"/>
    <w:rsid w:val="00EE54E5"/>
    <w:rsid w:val="00EE70F1"/>
    <w:rsid w:val="00EF1574"/>
    <w:rsid w:val="00EF2319"/>
    <w:rsid w:val="00EF2951"/>
    <w:rsid w:val="00EF2B24"/>
    <w:rsid w:val="00EF4F7A"/>
    <w:rsid w:val="00EF5E15"/>
    <w:rsid w:val="00EF70F9"/>
    <w:rsid w:val="00EF7B7B"/>
    <w:rsid w:val="00F0070F"/>
    <w:rsid w:val="00F00F26"/>
    <w:rsid w:val="00F03A8E"/>
    <w:rsid w:val="00F03AB0"/>
    <w:rsid w:val="00F064F2"/>
    <w:rsid w:val="00F10455"/>
    <w:rsid w:val="00F1053E"/>
    <w:rsid w:val="00F10F9E"/>
    <w:rsid w:val="00F12D48"/>
    <w:rsid w:val="00F2054F"/>
    <w:rsid w:val="00F206EC"/>
    <w:rsid w:val="00F25306"/>
    <w:rsid w:val="00F2590E"/>
    <w:rsid w:val="00F273B4"/>
    <w:rsid w:val="00F2749E"/>
    <w:rsid w:val="00F308B8"/>
    <w:rsid w:val="00F30908"/>
    <w:rsid w:val="00F32CEE"/>
    <w:rsid w:val="00F331E2"/>
    <w:rsid w:val="00F348F1"/>
    <w:rsid w:val="00F35207"/>
    <w:rsid w:val="00F360F2"/>
    <w:rsid w:val="00F400D2"/>
    <w:rsid w:val="00F4116F"/>
    <w:rsid w:val="00F42D82"/>
    <w:rsid w:val="00F443A4"/>
    <w:rsid w:val="00F44510"/>
    <w:rsid w:val="00F4456C"/>
    <w:rsid w:val="00F509ED"/>
    <w:rsid w:val="00F51BAB"/>
    <w:rsid w:val="00F545CD"/>
    <w:rsid w:val="00F546C1"/>
    <w:rsid w:val="00F57341"/>
    <w:rsid w:val="00F5740D"/>
    <w:rsid w:val="00F61245"/>
    <w:rsid w:val="00F63BF6"/>
    <w:rsid w:val="00F673D0"/>
    <w:rsid w:val="00F7131B"/>
    <w:rsid w:val="00F72419"/>
    <w:rsid w:val="00F74CF1"/>
    <w:rsid w:val="00F80BB9"/>
    <w:rsid w:val="00F82F05"/>
    <w:rsid w:val="00F83CB7"/>
    <w:rsid w:val="00F85258"/>
    <w:rsid w:val="00F8529F"/>
    <w:rsid w:val="00F85A71"/>
    <w:rsid w:val="00F865C3"/>
    <w:rsid w:val="00F86A8E"/>
    <w:rsid w:val="00F90683"/>
    <w:rsid w:val="00F921EE"/>
    <w:rsid w:val="00F93459"/>
    <w:rsid w:val="00F93B30"/>
    <w:rsid w:val="00F93E25"/>
    <w:rsid w:val="00F95104"/>
    <w:rsid w:val="00F96165"/>
    <w:rsid w:val="00FA0F03"/>
    <w:rsid w:val="00FA1904"/>
    <w:rsid w:val="00FA24BD"/>
    <w:rsid w:val="00FA355B"/>
    <w:rsid w:val="00FA4894"/>
    <w:rsid w:val="00FA51C5"/>
    <w:rsid w:val="00FA5CEF"/>
    <w:rsid w:val="00FA6200"/>
    <w:rsid w:val="00FA75F8"/>
    <w:rsid w:val="00FB0A4A"/>
    <w:rsid w:val="00FB0FBD"/>
    <w:rsid w:val="00FB4266"/>
    <w:rsid w:val="00FB48AC"/>
    <w:rsid w:val="00FB7870"/>
    <w:rsid w:val="00FC1297"/>
    <w:rsid w:val="00FC30CC"/>
    <w:rsid w:val="00FC62EF"/>
    <w:rsid w:val="00FC7842"/>
    <w:rsid w:val="00FD2B44"/>
    <w:rsid w:val="00FD3923"/>
    <w:rsid w:val="00FD394D"/>
    <w:rsid w:val="00FD3BC0"/>
    <w:rsid w:val="00FD3C51"/>
    <w:rsid w:val="00FD543C"/>
    <w:rsid w:val="00FD5C82"/>
    <w:rsid w:val="00FD7E34"/>
    <w:rsid w:val="00FD7F59"/>
    <w:rsid w:val="00FE30D4"/>
    <w:rsid w:val="00FE416B"/>
    <w:rsid w:val="00FE58EE"/>
    <w:rsid w:val="00FF132D"/>
    <w:rsid w:val="00FF2206"/>
    <w:rsid w:val="00FF3547"/>
    <w:rsid w:val="00FF3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1E70B7"/>
  <w15:chartTrackingRefBased/>
  <w15:docId w15:val="{BCD5797D-2B4A-4480-9946-538B36424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96496"/>
    <w:pPr>
      <w:jc w:val="both"/>
    </w:pPr>
    <w:rPr>
      <w:rFonts w:ascii="Verdana" w:hAnsi="Verdana"/>
      <w:szCs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342875"/>
    <w:pPr>
      <w:keepNext/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autoRedefine/>
    <w:qFormat/>
    <w:rsid w:val="00082B89"/>
    <w:pPr>
      <w:keepNext/>
      <w:spacing w:before="120" w:after="120"/>
      <w:jc w:val="right"/>
      <w:outlineLvl w:val="1"/>
    </w:pPr>
    <w:rPr>
      <w:bCs/>
      <w:i/>
      <w:sz w:val="16"/>
    </w:rPr>
  </w:style>
  <w:style w:type="paragraph" w:styleId="Nagwek3">
    <w:name w:val="heading 3"/>
    <w:basedOn w:val="Normalny"/>
    <w:next w:val="Normalny"/>
    <w:link w:val="Nagwek3Znak"/>
    <w:rsid w:val="009472A8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rsid w:val="00282C3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b/>
      <w:bCs/>
    </w:rPr>
  </w:style>
  <w:style w:type="paragraph" w:styleId="Tekstpodstawowywcity">
    <w:name w:val="Body Text Indent"/>
    <w:basedOn w:val="Normalny"/>
    <w:link w:val="TekstpodstawowywcityZnak"/>
    <w:pPr>
      <w:ind w:firstLine="708"/>
    </w:pPr>
  </w:style>
  <w:style w:type="paragraph" w:styleId="Tekstblokowy">
    <w:name w:val="Block Text"/>
    <w:basedOn w:val="Normalny"/>
    <w:pPr>
      <w:ind w:left="540" w:right="60" w:hanging="480"/>
    </w:pPr>
  </w:style>
  <w:style w:type="paragraph" w:styleId="Tekstpodstawowy2">
    <w:name w:val="Body Text 2"/>
    <w:basedOn w:val="Normalny"/>
    <w:pPr>
      <w:ind w:right="60"/>
    </w:pPr>
  </w:style>
  <w:style w:type="character" w:styleId="Hipercze">
    <w:name w:val="Hyperlink"/>
    <w:rPr>
      <w:color w:val="61674D"/>
      <w:u w:val="single"/>
    </w:rPr>
  </w:style>
  <w:style w:type="character" w:styleId="UyteHipercze">
    <w:name w:val="FollowedHyperlink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3">
    <w:name w:val="Body Text 3"/>
    <w:basedOn w:val="Normalny"/>
    <w:pPr>
      <w:spacing w:before="19" w:line="259" w:lineRule="exact"/>
    </w:pPr>
  </w:style>
  <w:style w:type="paragraph" w:styleId="Tekstdymka">
    <w:name w:val="Balloon Text"/>
    <w:basedOn w:val="Normalny"/>
    <w:semiHidden/>
    <w:rsid w:val="00A3235D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semiHidden/>
    <w:rsid w:val="001A7B78"/>
    <w:rPr>
      <w:szCs w:val="20"/>
    </w:rPr>
  </w:style>
  <w:style w:type="character" w:styleId="Odwoanieprzypisukocowego">
    <w:name w:val="endnote reference"/>
    <w:semiHidden/>
    <w:rsid w:val="001A7B78"/>
    <w:rPr>
      <w:vertAlign w:val="superscript"/>
    </w:rPr>
  </w:style>
  <w:style w:type="paragraph" w:styleId="Spistreci1">
    <w:name w:val="toc 1"/>
    <w:basedOn w:val="Normalny"/>
    <w:next w:val="Normalny"/>
    <w:autoRedefine/>
    <w:semiHidden/>
    <w:rsid w:val="00631217"/>
    <w:rPr>
      <w:b/>
      <w:bCs/>
      <w:caps/>
      <w:szCs w:val="20"/>
    </w:rPr>
  </w:style>
  <w:style w:type="paragraph" w:styleId="Spistreci2">
    <w:name w:val="toc 2"/>
    <w:basedOn w:val="Normalny"/>
    <w:next w:val="Normalny"/>
    <w:autoRedefine/>
    <w:semiHidden/>
    <w:rsid w:val="00631217"/>
    <w:pPr>
      <w:ind w:left="240"/>
    </w:pPr>
    <w:rPr>
      <w:smallCaps/>
      <w:szCs w:val="20"/>
    </w:rPr>
  </w:style>
  <w:style w:type="paragraph" w:styleId="Spistreci3">
    <w:name w:val="toc 3"/>
    <w:basedOn w:val="Normalny"/>
    <w:next w:val="Normalny"/>
    <w:autoRedefine/>
    <w:semiHidden/>
    <w:rsid w:val="00631217"/>
    <w:pPr>
      <w:ind w:left="480"/>
    </w:pPr>
    <w:rPr>
      <w:i/>
      <w:iCs/>
      <w:szCs w:val="20"/>
    </w:rPr>
  </w:style>
  <w:style w:type="paragraph" w:styleId="Spistreci4">
    <w:name w:val="toc 4"/>
    <w:basedOn w:val="Normalny"/>
    <w:next w:val="Normalny"/>
    <w:autoRedefine/>
    <w:semiHidden/>
    <w:rsid w:val="00631217"/>
    <w:pPr>
      <w:ind w:left="72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semiHidden/>
    <w:rsid w:val="00631217"/>
    <w:pPr>
      <w:ind w:left="96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semiHidden/>
    <w:rsid w:val="00631217"/>
    <w:pPr>
      <w:ind w:left="12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semiHidden/>
    <w:rsid w:val="00631217"/>
    <w:pPr>
      <w:ind w:left="144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semiHidden/>
    <w:rsid w:val="00631217"/>
    <w:pPr>
      <w:ind w:left="168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semiHidden/>
    <w:rsid w:val="00631217"/>
    <w:pPr>
      <w:ind w:left="1920"/>
    </w:pPr>
    <w:rPr>
      <w:sz w:val="18"/>
      <w:szCs w:val="18"/>
    </w:rPr>
  </w:style>
  <w:style w:type="table" w:styleId="Tabela-Siatka">
    <w:name w:val="Table Grid"/>
    <w:basedOn w:val="Standardowy"/>
    <w:rsid w:val="00947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semiHidden/>
    <w:rsid w:val="004F4826"/>
    <w:rPr>
      <w:szCs w:val="20"/>
    </w:rPr>
  </w:style>
  <w:style w:type="character" w:styleId="Odwoanieprzypisudolnego">
    <w:name w:val="footnote reference"/>
    <w:uiPriority w:val="99"/>
    <w:semiHidden/>
    <w:rsid w:val="004F4826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6936D8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64680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TekstpodstawowyZnak">
    <w:name w:val="Tekst podstawowy Znak"/>
    <w:link w:val="Tekstpodstawowy"/>
    <w:rsid w:val="00AD2B3C"/>
    <w:rPr>
      <w:b/>
      <w:bCs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53A"/>
  </w:style>
  <w:style w:type="paragraph" w:styleId="NormalnyWeb">
    <w:name w:val="Normal (Web)"/>
    <w:basedOn w:val="Normalny"/>
    <w:rsid w:val="00CA139F"/>
  </w:style>
  <w:style w:type="character" w:styleId="Odwoaniedokomentarza">
    <w:name w:val="annotation reference"/>
    <w:uiPriority w:val="99"/>
    <w:rsid w:val="00A01D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01DB5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1DB5"/>
  </w:style>
  <w:style w:type="paragraph" w:styleId="Tematkomentarza">
    <w:name w:val="annotation subject"/>
    <w:basedOn w:val="Tekstkomentarza"/>
    <w:next w:val="Tekstkomentarza"/>
    <w:link w:val="TematkomentarzaZnak"/>
    <w:rsid w:val="00A01DB5"/>
    <w:rPr>
      <w:b/>
      <w:bCs/>
    </w:rPr>
  </w:style>
  <w:style w:type="character" w:customStyle="1" w:styleId="TematkomentarzaZnak">
    <w:name w:val="Temat komentarza Znak"/>
    <w:link w:val="Tematkomentarza"/>
    <w:rsid w:val="00A01DB5"/>
    <w:rPr>
      <w:b/>
      <w:bCs/>
    </w:rPr>
  </w:style>
  <w:style w:type="character" w:customStyle="1" w:styleId="Nagwek2Znak">
    <w:name w:val="Nagłówek 2 Znak"/>
    <w:link w:val="Nagwek2"/>
    <w:rsid w:val="00082B89"/>
    <w:rPr>
      <w:rFonts w:ascii="Verdana" w:hAnsi="Verdana"/>
      <w:bCs/>
      <w:i/>
      <w:sz w:val="16"/>
      <w:szCs w:val="24"/>
    </w:rPr>
  </w:style>
  <w:style w:type="character" w:customStyle="1" w:styleId="Nagwek3Znak">
    <w:name w:val="Nagłówek 3 Znak"/>
    <w:link w:val="Nagwek3"/>
    <w:rsid w:val="00C44A28"/>
    <w:rPr>
      <w:b/>
      <w:bCs/>
      <w:sz w:val="24"/>
      <w:szCs w:val="24"/>
    </w:rPr>
  </w:style>
  <w:style w:type="character" w:customStyle="1" w:styleId="Nagwek1Znak">
    <w:name w:val="Nagłówek 1 Znak"/>
    <w:link w:val="Nagwek1"/>
    <w:rsid w:val="00342875"/>
    <w:rPr>
      <w:rFonts w:ascii="Verdana" w:hAnsi="Verdana"/>
      <w:b/>
      <w:bCs/>
      <w:szCs w:val="24"/>
    </w:rPr>
  </w:style>
  <w:style w:type="character" w:customStyle="1" w:styleId="StopkaZnak">
    <w:name w:val="Stopka Znak"/>
    <w:link w:val="Stopka"/>
    <w:uiPriority w:val="99"/>
    <w:rsid w:val="00647E72"/>
    <w:rPr>
      <w:sz w:val="24"/>
      <w:szCs w:val="24"/>
    </w:rPr>
  </w:style>
  <w:style w:type="paragraph" w:styleId="Poprawka">
    <w:name w:val="Revision"/>
    <w:hidden/>
    <w:uiPriority w:val="99"/>
    <w:semiHidden/>
    <w:rsid w:val="003C5CC3"/>
    <w:rPr>
      <w:rFonts w:ascii="Verdana" w:hAnsi="Verdana"/>
      <w:szCs w:val="24"/>
    </w:rPr>
  </w:style>
  <w:style w:type="paragraph" w:styleId="Akapitzlist">
    <w:name w:val="List Paragraph"/>
    <w:aliases w:val="normalny"/>
    <w:basedOn w:val="Normalny"/>
    <w:autoRedefine/>
    <w:uiPriority w:val="34"/>
    <w:qFormat/>
    <w:rsid w:val="00893138"/>
    <w:pPr>
      <w:numPr>
        <w:numId w:val="6"/>
      </w:numPr>
    </w:pPr>
    <w:rPr>
      <w:rFonts w:eastAsia="Calibri"/>
      <w:lang w:eastAsia="en-US"/>
    </w:rPr>
  </w:style>
  <w:style w:type="paragraph" w:styleId="Lista">
    <w:name w:val="List"/>
    <w:basedOn w:val="Normalny"/>
    <w:rsid w:val="00C62038"/>
    <w:pPr>
      <w:ind w:left="283" w:hanging="283"/>
      <w:contextualSpacing/>
    </w:pPr>
  </w:style>
  <w:style w:type="paragraph" w:styleId="Lista2">
    <w:name w:val="List 2"/>
    <w:basedOn w:val="Normalny"/>
    <w:rsid w:val="00C62038"/>
    <w:pPr>
      <w:ind w:left="566" w:hanging="283"/>
      <w:contextualSpacing/>
    </w:pPr>
  </w:style>
  <w:style w:type="paragraph" w:styleId="Lista3">
    <w:name w:val="List 3"/>
    <w:basedOn w:val="Normalny"/>
    <w:rsid w:val="00C62038"/>
    <w:pPr>
      <w:ind w:left="849" w:hanging="283"/>
      <w:contextualSpacing/>
    </w:pPr>
  </w:style>
  <w:style w:type="paragraph" w:styleId="Listapunktowana">
    <w:name w:val="List Bullet"/>
    <w:basedOn w:val="Normalny"/>
    <w:rsid w:val="00C62038"/>
    <w:pPr>
      <w:numPr>
        <w:numId w:val="1"/>
      </w:numPr>
      <w:contextualSpacing/>
    </w:pPr>
  </w:style>
  <w:style w:type="paragraph" w:styleId="Listapunktowana4">
    <w:name w:val="List Bullet 4"/>
    <w:basedOn w:val="Normalny"/>
    <w:rsid w:val="00C62038"/>
    <w:pPr>
      <w:numPr>
        <w:numId w:val="2"/>
      </w:numPr>
      <w:contextualSpacing/>
    </w:pPr>
  </w:style>
  <w:style w:type="paragraph" w:styleId="Legenda">
    <w:name w:val="caption"/>
    <w:basedOn w:val="Normalny"/>
    <w:next w:val="Normalny"/>
    <w:unhideWhenUsed/>
    <w:rsid w:val="00C62038"/>
    <w:rPr>
      <w:b/>
      <w:bCs/>
      <w:szCs w:val="20"/>
    </w:rPr>
  </w:style>
  <w:style w:type="paragraph" w:styleId="Tekstpodstawowyzwciciem2">
    <w:name w:val="Body Text First Indent 2"/>
    <w:basedOn w:val="Tekstpodstawowywcity"/>
    <w:link w:val="Tekstpodstawowyzwciciem2Znak"/>
    <w:rsid w:val="00C62038"/>
    <w:pPr>
      <w:ind w:left="283" w:firstLine="210"/>
    </w:pPr>
  </w:style>
  <w:style w:type="character" w:customStyle="1" w:styleId="TekstpodstawowywcityZnak">
    <w:name w:val="Tekst podstawowy wcięty Znak"/>
    <w:link w:val="Tekstpodstawowywcity"/>
    <w:rsid w:val="00C62038"/>
    <w:rPr>
      <w:rFonts w:ascii="Verdana" w:hAnsi="Verdana"/>
      <w:szCs w:val="24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62038"/>
    <w:rPr>
      <w:rFonts w:ascii="Verdana" w:hAnsi="Verdana"/>
      <w:szCs w:val="24"/>
    </w:rPr>
  </w:style>
  <w:style w:type="character" w:customStyle="1" w:styleId="NagwekZnak">
    <w:name w:val="Nagłówek Znak"/>
    <w:link w:val="Nagwek"/>
    <w:uiPriority w:val="99"/>
    <w:rsid w:val="00031031"/>
    <w:rPr>
      <w:rFonts w:ascii="Verdana" w:hAnsi="Verdana"/>
      <w:szCs w:val="24"/>
    </w:rPr>
  </w:style>
  <w:style w:type="paragraph" w:customStyle="1" w:styleId="StylWyrwnanydorodka">
    <w:name w:val="Styl Wyrównany do środka"/>
    <w:basedOn w:val="Normalny"/>
    <w:rsid w:val="00327383"/>
    <w:pPr>
      <w:ind w:left="284" w:hanging="284"/>
    </w:pPr>
    <w:rPr>
      <w:rFonts w:eastAsia="Times New Roman"/>
      <w:szCs w:val="20"/>
    </w:rPr>
  </w:style>
  <w:style w:type="paragraph" w:customStyle="1" w:styleId="przypis">
    <w:name w:val="przypis"/>
    <w:basedOn w:val="Tekstprzypisudolnego"/>
    <w:link w:val="przypisZnak"/>
    <w:qFormat/>
    <w:rsid w:val="006678E7"/>
    <w:rPr>
      <w:rFonts w:eastAsiaTheme="minorHAnsi" w:cstheme="minorBidi"/>
      <w:i/>
      <w:sz w:val="16"/>
      <w:szCs w:val="16"/>
      <w:lang w:eastAsia="en-US"/>
    </w:rPr>
  </w:style>
  <w:style w:type="character" w:customStyle="1" w:styleId="przypisZnak">
    <w:name w:val="przypis Znak"/>
    <w:basedOn w:val="TekstprzypisudolnegoZnak"/>
    <w:link w:val="przypis"/>
    <w:rsid w:val="006678E7"/>
    <w:rPr>
      <w:rFonts w:ascii="Verdana" w:eastAsiaTheme="minorHAnsi" w:hAnsi="Verdana" w:cstheme="minorBidi"/>
      <w:i/>
      <w:sz w:val="16"/>
      <w:szCs w:val="16"/>
      <w:lang w:eastAsia="en-US"/>
    </w:rPr>
  </w:style>
  <w:style w:type="numbering" w:customStyle="1" w:styleId="Biecalista1">
    <w:name w:val="Bieżąca lista1"/>
    <w:uiPriority w:val="99"/>
    <w:rsid w:val="00657C0B"/>
    <w:pPr>
      <w:numPr>
        <w:numId w:val="4"/>
      </w:numPr>
    </w:pPr>
  </w:style>
  <w:style w:type="table" w:customStyle="1" w:styleId="TableGrid">
    <w:name w:val="TableGrid"/>
    <w:rsid w:val="005A6542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571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4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7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4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07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6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9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28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01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347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3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152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68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1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0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9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8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8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6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40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9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46556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6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4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18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5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21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29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9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8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7DBA3-FF03-4FD5-9A76-602A44EEE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1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</vt:lpstr>
    </vt:vector>
  </TitlesOfParts>
  <Company>UJ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</dc:title>
  <dc:subject/>
  <dc:creator>matukin</dc:creator>
  <cp:keywords/>
  <cp:lastModifiedBy>Tadeusz Dziok</cp:lastModifiedBy>
  <cp:revision>12</cp:revision>
  <cp:lastPrinted>2023-11-30T13:02:00Z</cp:lastPrinted>
  <dcterms:created xsi:type="dcterms:W3CDTF">2023-12-13T15:43:00Z</dcterms:created>
  <dcterms:modified xsi:type="dcterms:W3CDTF">2024-01-23T10:37:00Z</dcterms:modified>
</cp:coreProperties>
</file>